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62AA64" w14:textId="023395A1" w:rsidR="00590802" w:rsidRDefault="009F5290">
      <w:pPr>
        <w:pStyle w:val="BodyText"/>
        <w:spacing w:before="5"/>
        <w:rPr>
          <w:rFonts w:ascii="Times New Roman"/>
          <w:sz w:val="7"/>
        </w:rPr>
      </w:pPr>
      <w:r>
        <w:rPr>
          <w:noProof/>
          <w:lang w:eastAsia="en-GB"/>
        </w:rPr>
        <mc:AlternateContent>
          <mc:Choice Requires="wps">
            <w:drawing>
              <wp:anchor distT="0" distB="0" distL="114300" distR="114300" simplePos="0" relativeHeight="251657728" behindDoc="0" locked="0" layoutInCell="1" allowOverlap="1" wp14:anchorId="0E112180" wp14:editId="29B11F0B">
                <wp:simplePos x="0" y="0"/>
                <wp:positionH relativeFrom="page">
                  <wp:posOffset>447675</wp:posOffset>
                </wp:positionH>
                <wp:positionV relativeFrom="paragraph">
                  <wp:posOffset>-120649</wp:posOffset>
                </wp:positionV>
                <wp:extent cx="2252345" cy="2266950"/>
                <wp:effectExtent l="0" t="0" r="14605" b="1905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345" cy="2266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FAD7F1" w14:textId="5CA05313" w:rsidR="00C57395" w:rsidRDefault="00C57395" w:rsidP="00AC2267">
                            <w:pPr>
                              <w:spacing w:before="73" w:line="237" w:lineRule="auto"/>
                              <w:ind w:right="814"/>
                              <w:rPr>
                                <w:b/>
                                <w:i/>
                                <w:sz w:val="20"/>
                              </w:rPr>
                            </w:pPr>
                            <w:r>
                              <w:rPr>
                                <w:b/>
                                <w:i/>
                                <w:sz w:val="20"/>
                              </w:rPr>
                              <w:t>Membership from May 20</w:t>
                            </w:r>
                            <w:r w:rsidR="009F38E8">
                              <w:rPr>
                                <w:b/>
                                <w:i/>
                                <w:sz w:val="20"/>
                              </w:rPr>
                              <w:t>2</w:t>
                            </w:r>
                            <w:r w:rsidR="00AC2267">
                              <w:rPr>
                                <w:b/>
                                <w:i/>
                                <w:sz w:val="20"/>
                              </w:rPr>
                              <w:t>4</w:t>
                            </w:r>
                          </w:p>
                          <w:p w14:paraId="24FAE1A0" w14:textId="41F42A3D" w:rsidR="00F872D3" w:rsidRDefault="006A015A" w:rsidP="00576F09">
                            <w:pPr>
                              <w:pStyle w:val="NoSpacing"/>
                              <w:rPr>
                                <w:i/>
                                <w:iCs/>
                              </w:rPr>
                            </w:pPr>
                            <w:r>
                              <w:rPr>
                                <w:i/>
                                <w:iCs/>
                              </w:rPr>
                              <w:t xml:space="preserve"> </w:t>
                            </w:r>
                            <w:r w:rsidRPr="006A015A">
                              <w:rPr>
                                <w:i/>
                                <w:iCs/>
                              </w:rPr>
                              <w:t xml:space="preserve">Councillor </w:t>
                            </w:r>
                            <w:r w:rsidR="005723A8">
                              <w:rPr>
                                <w:i/>
                                <w:iCs/>
                              </w:rPr>
                              <w:t>Borda</w:t>
                            </w:r>
                          </w:p>
                          <w:p w14:paraId="6D68E5EE" w14:textId="0D3A89D7" w:rsidR="005723A8" w:rsidRDefault="005723A8" w:rsidP="00576F09">
                            <w:pPr>
                              <w:pStyle w:val="NoSpacing"/>
                              <w:rPr>
                                <w:i/>
                                <w:iCs/>
                              </w:rPr>
                            </w:pPr>
                            <w:r>
                              <w:rPr>
                                <w:i/>
                                <w:iCs/>
                              </w:rPr>
                              <w:t xml:space="preserve">  Councillor Harvey</w:t>
                            </w:r>
                          </w:p>
                          <w:p w14:paraId="1288DC2D" w14:textId="338AE8C1" w:rsidR="005723A8" w:rsidRDefault="005723A8" w:rsidP="00576F09">
                            <w:pPr>
                              <w:pStyle w:val="NoSpacing"/>
                              <w:rPr>
                                <w:i/>
                                <w:iCs/>
                              </w:rPr>
                            </w:pPr>
                            <w:r>
                              <w:rPr>
                                <w:i/>
                                <w:iCs/>
                              </w:rPr>
                              <w:t xml:space="preserve"> Councillor Hulbert</w:t>
                            </w:r>
                          </w:p>
                          <w:p w14:paraId="49CBDD1F" w14:textId="1B686CE1" w:rsidR="005723A8" w:rsidRDefault="005723A8" w:rsidP="00576F09">
                            <w:pPr>
                              <w:pStyle w:val="NoSpacing"/>
                              <w:rPr>
                                <w:i/>
                                <w:iCs/>
                              </w:rPr>
                            </w:pPr>
                            <w:r>
                              <w:rPr>
                                <w:i/>
                                <w:iCs/>
                              </w:rPr>
                              <w:t xml:space="preserve"> Councillor Jarvis</w:t>
                            </w:r>
                          </w:p>
                          <w:p w14:paraId="4C390485" w14:textId="011E8F93" w:rsidR="005723A8" w:rsidRDefault="00916E0A" w:rsidP="00576F09">
                            <w:pPr>
                              <w:pStyle w:val="NoSpacing"/>
                              <w:rPr>
                                <w:i/>
                                <w:iCs/>
                              </w:rPr>
                            </w:pPr>
                            <w:r>
                              <w:rPr>
                                <w:i/>
                                <w:iCs/>
                              </w:rPr>
                              <w:t xml:space="preserve"> </w:t>
                            </w:r>
                            <w:r w:rsidR="005723A8">
                              <w:rPr>
                                <w:i/>
                                <w:iCs/>
                              </w:rPr>
                              <w:t>Councillor Nobbs</w:t>
                            </w:r>
                            <w:r w:rsidR="00612F8A">
                              <w:rPr>
                                <w:i/>
                                <w:iCs/>
                              </w:rPr>
                              <w:t xml:space="preserve"> </w:t>
                            </w:r>
                            <w:r w:rsidR="007704EA">
                              <w:rPr>
                                <w:i/>
                                <w:iCs/>
                              </w:rPr>
                              <w:t>(Chair)</w:t>
                            </w:r>
                          </w:p>
                          <w:p w14:paraId="7C91E222" w14:textId="195F2339" w:rsidR="00926443" w:rsidRDefault="00926443" w:rsidP="00576F09">
                            <w:pPr>
                              <w:pStyle w:val="NoSpacing"/>
                              <w:rPr>
                                <w:i/>
                                <w:iCs/>
                              </w:rPr>
                            </w:pPr>
                            <w:r>
                              <w:rPr>
                                <w:i/>
                                <w:iCs/>
                              </w:rPr>
                              <w:t xml:space="preserve"> Councillor Perry</w:t>
                            </w:r>
                          </w:p>
                          <w:p w14:paraId="38701AA7" w14:textId="428ED8D8" w:rsidR="005723A8" w:rsidRDefault="005723A8" w:rsidP="00576F09">
                            <w:pPr>
                              <w:pStyle w:val="NoSpacing"/>
                              <w:rPr>
                                <w:i/>
                                <w:iCs/>
                              </w:rPr>
                            </w:pPr>
                            <w:r>
                              <w:rPr>
                                <w:i/>
                                <w:iCs/>
                              </w:rPr>
                              <w:t xml:space="preserve"> Councillor Winter</w:t>
                            </w:r>
                            <w:r w:rsidR="00612F8A">
                              <w:rPr>
                                <w:i/>
                                <w:iCs/>
                              </w:rPr>
                              <w:t xml:space="preserve"> </w:t>
                            </w:r>
                            <w:r w:rsidR="007704EA">
                              <w:rPr>
                                <w:i/>
                                <w:iCs/>
                              </w:rPr>
                              <w:t>(Vice)</w:t>
                            </w:r>
                          </w:p>
                          <w:p w14:paraId="1E54035D" w14:textId="77777777" w:rsidR="009F38E8" w:rsidRDefault="009F38E8">
                            <w:pPr>
                              <w:pStyle w:val="BodyText"/>
                              <w:spacing w:line="249" w:lineRule="auto"/>
                              <w:ind w:left="143" w:right="407"/>
                              <w:rPr>
                                <w:sz w:val="16"/>
                                <w:szCs w:val="16"/>
                              </w:rPr>
                            </w:pPr>
                          </w:p>
                          <w:p w14:paraId="4438BD67" w14:textId="77777777" w:rsidR="005723A8" w:rsidRDefault="005723A8">
                            <w:pPr>
                              <w:pStyle w:val="BodyText"/>
                              <w:spacing w:line="249" w:lineRule="auto"/>
                              <w:ind w:left="143" w:right="407"/>
                              <w:rPr>
                                <w:sz w:val="16"/>
                                <w:szCs w:val="16"/>
                              </w:rPr>
                            </w:pPr>
                          </w:p>
                          <w:p w14:paraId="36766557" w14:textId="079BC215" w:rsidR="005723A8" w:rsidRPr="005723A8" w:rsidRDefault="005723A8">
                            <w:pPr>
                              <w:pStyle w:val="BodyText"/>
                              <w:spacing w:line="249" w:lineRule="auto"/>
                              <w:ind w:left="143" w:right="407"/>
                              <w:rPr>
                                <w:i/>
                                <w:iCs/>
                              </w:rPr>
                            </w:pPr>
                            <w:r>
                              <w:rPr>
                                <w:i/>
                                <w:iCs/>
                              </w:rPr>
                              <w:t xml:space="preserve">Members = </w:t>
                            </w:r>
                            <w:r w:rsidR="00694F5E">
                              <w:rPr>
                                <w:i/>
                                <w:iCs/>
                              </w:rPr>
                              <w:t>7</w:t>
                            </w:r>
                          </w:p>
                          <w:p w14:paraId="6AF8B27D" w14:textId="46F08858" w:rsidR="00F872D3" w:rsidRPr="00F872D3" w:rsidRDefault="00F872D3" w:rsidP="003C58BE">
                            <w:pPr>
                              <w:pStyle w:val="BodyText"/>
                              <w:spacing w:line="249" w:lineRule="auto"/>
                              <w:ind w:left="143" w:right="407"/>
                              <w:rPr>
                                <w:i/>
                                <w:iCs/>
                              </w:rPr>
                            </w:pPr>
                            <w:r>
                              <w:rPr>
                                <w:i/>
                                <w:iCs/>
                              </w:rPr>
                              <w:t>Quorum =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112180" id="_x0000_t202" coordsize="21600,21600" o:spt="202" path="m,l,21600r21600,l21600,xe">
                <v:stroke joinstyle="miter"/>
                <v:path gradientshapeok="t" o:connecttype="rect"/>
              </v:shapetype>
              <v:shape id="Text Box 3" o:spid="_x0000_s1026" type="#_x0000_t202" style="position:absolute;margin-left:35.25pt;margin-top:-9.5pt;width:177.35pt;height:17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" filled="f">
                <v:textbox inset="0,0,0,0">
                  <w:txbxContent>
                    <w:p w14:paraId="35FAD7F1" w14:textId="5CA05313" w:rsidR="00C57395" w:rsidRDefault="00C57395" w:rsidP="00AC2267">
                      <w:pPr>
                        <w:spacing w:before="73" w:line="237" w:lineRule="auto"/>
                        <w:ind w:right="814"/>
                        <w:rPr>
                          <w:b/>
                          <w:i/>
                          <w:sz w:val="20"/>
                        </w:rPr>
                      </w:pPr>
                      <w:r>
                        <w:rPr>
                          <w:b/>
                          <w:i/>
                          <w:sz w:val="20"/>
                        </w:rPr>
                        <w:t>Membership from May 20</w:t>
                      </w:r>
                      <w:r w:rsidR="009F38E8">
                        <w:rPr>
                          <w:b/>
                          <w:i/>
                          <w:sz w:val="20"/>
                        </w:rPr>
                        <w:t>2</w:t>
                      </w:r>
                      <w:r w:rsidR="00AC2267">
                        <w:rPr>
                          <w:b/>
                          <w:i/>
                          <w:sz w:val="20"/>
                        </w:rPr>
                        <w:t>4</w:t>
                      </w:r>
                    </w:p>
                    <w:p w14:paraId="24FAE1A0" w14:textId="41F42A3D" w:rsidR="00F872D3" w:rsidRDefault="006A015A" w:rsidP="00576F09">
                      <w:pPr>
                        <w:pStyle w:val="NoSpacing"/>
                        <w:rPr>
                          <w:i/>
                          <w:iCs/>
                        </w:rPr>
                      </w:pPr>
                      <w:r>
                        <w:rPr>
                          <w:i/>
                          <w:iCs/>
                        </w:rPr>
                        <w:t xml:space="preserve"> </w:t>
                      </w:r>
                      <w:r w:rsidRPr="006A015A">
                        <w:rPr>
                          <w:i/>
                          <w:iCs/>
                        </w:rPr>
                        <w:t xml:space="preserve">Councillor </w:t>
                      </w:r>
                      <w:r w:rsidR="005723A8">
                        <w:rPr>
                          <w:i/>
                          <w:iCs/>
                        </w:rPr>
                        <w:t>Borda</w:t>
                      </w:r>
                    </w:p>
                    <w:p w14:paraId="6D68E5EE" w14:textId="0D3A89D7" w:rsidR="005723A8" w:rsidRDefault="005723A8" w:rsidP="00576F09">
                      <w:pPr>
                        <w:pStyle w:val="NoSpacing"/>
                        <w:rPr>
                          <w:i/>
                          <w:iCs/>
                        </w:rPr>
                      </w:pPr>
                      <w:r>
                        <w:rPr>
                          <w:i/>
                          <w:iCs/>
                        </w:rPr>
                        <w:t xml:space="preserve">  Councillor Harvey</w:t>
                      </w:r>
                    </w:p>
                    <w:p w14:paraId="1288DC2D" w14:textId="338AE8C1" w:rsidR="005723A8" w:rsidRDefault="005723A8" w:rsidP="00576F09">
                      <w:pPr>
                        <w:pStyle w:val="NoSpacing"/>
                        <w:rPr>
                          <w:i/>
                          <w:iCs/>
                        </w:rPr>
                      </w:pPr>
                      <w:r>
                        <w:rPr>
                          <w:i/>
                          <w:iCs/>
                        </w:rPr>
                        <w:t xml:space="preserve"> Councillor Hulbert</w:t>
                      </w:r>
                    </w:p>
                    <w:p w14:paraId="49CBDD1F" w14:textId="1B686CE1" w:rsidR="005723A8" w:rsidRDefault="005723A8" w:rsidP="00576F09">
                      <w:pPr>
                        <w:pStyle w:val="NoSpacing"/>
                        <w:rPr>
                          <w:i/>
                          <w:iCs/>
                        </w:rPr>
                      </w:pPr>
                      <w:r>
                        <w:rPr>
                          <w:i/>
                          <w:iCs/>
                        </w:rPr>
                        <w:t xml:space="preserve"> Councillor Jarvis</w:t>
                      </w:r>
                    </w:p>
                    <w:p w14:paraId="4C390485" w14:textId="011E8F93" w:rsidR="005723A8" w:rsidRDefault="00916E0A" w:rsidP="00576F09">
                      <w:pPr>
                        <w:pStyle w:val="NoSpacing"/>
                        <w:rPr>
                          <w:i/>
                          <w:iCs/>
                        </w:rPr>
                      </w:pPr>
                      <w:r>
                        <w:rPr>
                          <w:i/>
                          <w:iCs/>
                        </w:rPr>
                        <w:t xml:space="preserve"> </w:t>
                      </w:r>
                      <w:r w:rsidR="005723A8">
                        <w:rPr>
                          <w:i/>
                          <w:iCs/>
                        </w:rPr>
                        <w:t>Councillor Nobbs</w:t>
                      </w:r>
                      <w:r w:rsidR="00612F8A">
                        <w:rPr>
                          <w:i/>
                          <w:iCs/>
                        </w:rPr>
                        <w:t xml:space="preserve"> </w:t>
                      </w:r>
                      <w:r w:rsidR="007704EA">
                        <w:rPr>
                          <w:i/>
                          <w:iCs/>
                        </w:rPr>
                        <w:t>(Chair)</w:t>
                      </w:r>
                    </w:p>
                    <w:p w14:paraId="7C91E222" w14:textId="195F2339" w:rsidR="00926443" w:rsidRDefault="00926443" w:rsidP="00576F09">
                      <w:pPr>
                        <w:pStyle w:val="NoSpacing"/>
                        <w:rPr>
                          <w:i/>
                          <w:iCs/>
                        </w:rPr>
                      </w:pPr>
                      <w:r>
                        <w:rPr>
                          <w:i/>
                          <w:iCs/>
                        </w:rPr>
                        <w:t xml:space="preserve"> Councillor Perry</w:t>
                      </w:r>
                    </w:p>
                    <w:p w14:paraId="38701AA7" w14:textId="428ED8D8" w:rsidR="005723A8" w:rsidRDefault="005723A8" w:rsidP="00576F09">
                      <w:pPr>
                        <w:pStyle w:val="NoSpacing"/>
                        <w:rPr>
                          <w:i/>
                          <w:iCs/>
                        </w:rPr>
                      </w:pPr>
                      <w:r>
                        <w:rPr>
                          <w:i/>
                          <w:iCs/>
                        </w:rPr>
                        <w:t xml:space="preserve"> Councillor Winter</w:t>
                      </w:r>
                      <w:r w:rsidR="00612F8A">
                        <w:rPr>
                          <w:i/>
                          <w:iCs/>
                        </w:rPr>
                        <w:t xml:space="preserve"> </w:t>
                      </w:r>
                      <w:r w:rsidR="007704EA">
                        <w:rPr>
                          <w:i/>
                          <w:iCs/>
                        </w:rPr>
                        <w:t>(Vice)</w:t>
                      </w:r>
                    </w:p>
                    <w:p w14:paraId="1E54035D" w14:textId="77777777" w:rsidR="009F38E8" w:rsidRDefault="009F38E8">
                      <w:pPr>
                        <w:pStyle w:val="BodyText"/>
                        <w:spacing w:line="249" w:lineRule="auto"/>
                        <w:ind w:left="143" w:right="407"/>
                        <w:rPr>
                          <w:sz w:val="16"/>
                          <w:szCs w:val="16"/>
                        </w:rPr>
                      </w:pPr>
                    </w:p>
                    <w:p w14:paraId="4438BD67" w14:textId="77777777" w:rsidR="005723A8" w:rsidRDefault="005723A8">
                      <w:pPr>
                        <w:pStyle w:val="BodyText"/>
                        <w:spacing w:line="249" w:lineRule="auto"/>
                        <w:ind w:left="143" w:right="407"/>
                        <w:rPr>
                          <w:sz w:val="16"/>
                          <w:szCs w:val="16"/>
                        </w:rPr>
                      </w:pPr>
                    </w:p>
                    <w:p w14:paraId="36766557" w14:textId="079BC215" w:rsidR="005723A8" w:rsidRPr="005723A8" w:rsidRDefault="005723A8">
                      <w:pPr>
                        <w:pStyle w:val="BodyText"/>
                        <w:spacing w:line="249" w:lineRule="auto"/>
                        <w:ind w:left="143" w:right="407"/>
                        <w:rPr>
                          <w:i/>
                          <w:iCs/>
                        </w:rPr>
                      </w:pPr>
                      <w:r>
                        <w:rPr>
                          <w:i/>
                          <w:iCs/>
                        </w:rPr>
                        <w:t xml:space="preserve">Members = </w:t>
                      </w:r>
                      <w:r w:rsidR="00694F5E">
                        <w:rPr>
                          <w:i/>
                          <w:iCs/>
                        </w:rPr>
                        <w:t>7</w:t>
                      </w:r>
                    </w:p>
                    <w:p w14:paraId="6AF8B27D" w14:textId="46F08858" w:rsidR="00F872D3" w:rsidRPr="00F872D3" w:rsidRDefault="00F872D3" w:rsidP="003C58BE">
                      <w:pPr>
                        <w:pStyle w:val="BodyText"/>
                        <w:spacing w:line="249" w:lineRule="auto"/>
                        <w:ind w:left="143" w:right="407"/>
                        <w:rPr>
                          <w:i/>
                          <w:iCs/>
                        </w:rPr>
                      </w:pPr>
                      <w:r>
                        <w:rPr>
                          <w:i/>
                          <w:iCs/>
                        </w:rPr>
                        <w:t>Quorum = 3</w:t>
                      </w:r>
                    </w:p>
                  </w:txbxContent>
                </v:textbox>
                <w10:wrap anchorx="page"/>
              </v:shape>
            </w:pict>
          </mc:Fallback>
        </mc:AlternateContent>
      </w:r>
      <w:r w:rsidR="00B81BE6">
        <w:rPr>
          <w:rFonts w:ascii="Times New Roman"/>
          <w:noProof/>
          <w:sz w:val="20"/>
          <w:lang w:eastAsia="en-GB"/>
        </w:rPr>
        <w:drawing>
          <wp:anchor distT="0" distB="0" distL="114300" distR="114300" simplePos="0" relativeHeight="251658752" behindDoc="0" locked="0" layoutInCell="1" allowOverlap="1" wp14:anchorId="002E6E4E" wp14:editId="22682513">
            <wp:simplePos x="0" y="0"/>
            <wp:positionH relativeFrom="column">
              <wp:posOffset>2508250</wp:posOffset>
            </wp:positionH>
            <wp:positionV relativeFrom="paragraph">
              <wp:posOffset>0</wp:posOffset>
            </wp:positionV>
            <wp:extent cx="3976075" cy="573024"/>
            <wp:effectExtent l="0" t="0" r="5715"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76075" cy="573024"/>
                    </a:xfrm>
                    <a:prstGeom prst="rect">
                      <a:avLst/>
                    </a:prstGeom>
                  </pic:spPr>
                </pic:pic>
              </a:graphicData>
            </a:graphic>
            <wp14:sizeRelH relativeFrom="page">
              <wp14:pctWidth>0</wp14:pctWidth>
            </wp14:sizeRelH>
            <wp14:sizeRelV relativeFrom="page">
              <wp14:pctHeight>0</wp14:pctHeight>
            </wp14:sizeRelV>
          </wp:anchor>
        </w:drawing>
      </w:r>
    </w:p>
    <w:p w14:paraId="19408EAC" w14:textId="41BD862F" w:rsidR="00020C6B" w:rsidRDefault="00020C6B">
      <w:pPr>
        <w:pStyle w:val="BodyText"/>
        <w:spacing w:before="5"/>
        <w:rPr>
          <w:rFonts w:ascii="Times New Roman"/>
          <w:sz w:val="7"/>
        </w:rPr>
      </w:pPr>
    </w:p>
    <w:p w14:paraId="72E80F38" w14:textId="19B587A7" w:rsidR="00C7543A" w:rsidRDefault="00C7543A">
      <w:pPr>
        <w:pStyle w:val="BodyText"/>
        <w:spacing w:before="5"/>
        <w:rPr>
          <w:rFonts w:ascii="Times New Roman"/>
          <w:sz w:val="7"/>
        </w:rPr>
      </w:pPr>
    </w:p>
    <w:p w14:paraId="1797AE93" w14:textId="60288084" w:rsidR="00BC4521" w:rsidRDefault="00BC4521">
      <w:pPr>
        <w:pStyle w:val="BodyText"/>
        <w:spacing w:before="5"/>
        <w:rPr>
          <w:rFonts w:ascii="Times New Roman"/>
          <w:sz w:val="7"/>
        </w:rPr>
      </w:pPr>
    </w:p>
    <w:p w14:paraId="3110ECC2" w14:textId="02391EC8" w:rsidR="00BC4521" w:rsidRDefault="00BC4521">
      <w:pPr>
        <w:pStyle w:val="BodyText"/>
        <w:ind w:left="3827"/>
        <w:rPr>
          <w:rFonts w:ascii="Times New Roman"/>
          <w:sz w:val="20"/>
        </w:rPr>
      </w:pPr>
    </w:p>
    <w:p w14:paraId="7157A085" w14:textId="77777777" w:rsidR="00BC4521" w:rsidRDefault="00BC4521">
      <w:pPr>
        <w:pStyle w:val="BodyText"/>
        <w:spacing w:before="3"/>
        <w:rPr>
          <w:rFonts w:ascii="Times New Roman"/>
          <w:sz w:val="20"/>
        </w:rPr>
      </w:pPr>
    </w:p>
    <w:p w14:paraId="49B60A8C" w14:textId="4724038A" w:rsidR="00BC4521" w:rsidRDefault="000C368E">
      <w:pPr>
        <w:pStyle w:val="Heading1"/>
        <w:spacing w:before="57"/>
        <w:ind w:left="3850" w:right="1351" w:firstLine="0"/>
        <w:jc w:val="center"/>
      </w:pPr>
      <w:bookmarkStart w:id="0" w:name="The_Memorial_Hall,_High_Street,_Newmarke"/>
      <w:bookmarkEnd w:id="0"/>
      <w:r>
        <w:t>The Memorial Hall, High Street, Newmarket Suffolk CB8 8JP</w:t>
      </w:r>
    </w:p>
    <w:p w14:paraId="67BF7CFE" w14:textId="77777777" w:rsidR="00BC4521" w:rsidRDefault="00BC4521">
      <w:pPr>
        <w:pStyle w:val="BodyText"/>
        <w:spacing w:before="7"/>
        <w:rPr>
          <w:b/>
          <w:sz w:val="21"/>
        </w:rPr>
      </w:pPr>
    </w:p>
    <w:p w14:paraId="382AF7D6" w14:textId="77777777" w:rsidR="00BC4521" w:rsidRDefault="000C368E">
      <w:pPr>
        <w:pStyle w:val="BodyText"/>
        <w:spacing w:before="1"/>
        <w:ind w:left="3854" w:right="1351"/>
        <w:jc w:val="center"/>
      </w:pPr>
      <w:r>
        <w:t>You are hereby summoned to attend a meeting of the</w:t>
      </w:r>
    </w:p>
    <w:p w14:paraId="67E104AC" w14:textId="3CF64800" w:rsidR="009F38E8" w:rsidRDefault="006A015A">
      <w:pPr>
        <w:ind w:left="3899" w:right="1350"/>
        <w:jc w:val="center"/>
        <w:rPr>
          <w:b/>
        </w:rPr>
      </w:pPr>
      <w:r>
        <w:rPr>
          <w:b/>
        </w:rPr>
        <w:t>LEISURE</w:t>
      </w:r>
      <w:r w:rsidR="000C368E">
        <w:rPr>
          <w:b/>
        </w:rPr>
        <w:t xml:space="preserve"> SERVICES </w:t>
      </w:r>
      <w:r>
        <w:rPr>
          <w:b/>
        </w:rPr>
        <w:t>C</w:t>
      </w:r>
      <w:r w:rsidR="000C368E">
        <w:rPr>
          <w:b/>
        </w:rPr>
        <w:t>OMMITTEE</w:t>
      </w:r>
    </w:p>
    <w:p w14:paraId="6372A53B" w14:textId="51849F53" w:rsidR="00BC4521" w:rsidRDefault="000C368E">
      <w:pPr>
        <w:ind w:left="3899" w:right="1350"/>
        <w:jc w:val="center"/>
      </w:pPr>
      <w:r>
        <w:rPr>
          <w:b/>
        </w:rPr>
        <w:t xml:space="preserve"> </w:t>
      </w:r>
      <w:r>
        <w:t>to be held at</w:t>
      </w:r>
    </w:p>
    <w:p w14:paraId="037C5B6B" w14:textId="5E52226B" w:rsidR="00877832" w:rsidRPr="00877832" w:rsidRDefault="00877832" w:rsidP="00877832">
      <w:pPr>
        <w:spacing w:before="3" w:line="230" w:lineRule="auto"/>
        <w:ind w:left="5288" w:right="1574" w:hanging="620"/>
        <w:rPr>
          <w:b/>
          <w:spacing w:val="1"/>
        </w:rPr>
      </w:pPr>
      <w:r w:rsidRPr="00C73B8F">
        <w:rPr>
          <w:b/>
          <w:spacing w:val="1"/>
        </w:rPr>
        <w:t>Memorial Hall, High Street, Newmarket, CB8 8JP</w:t>
      </w:r>
    </w:p>
    <w:p w14:paraId="49C828AF" w14:textId="454084DC" w:rsidR="00877832" w:rsidRPr="008E3FA4" w:rsidRDefault="000C368E" w:rsidP="008E3FA4">
      <w:pPr>
        <w:pStyle w:val="Heading1"/>
        <w:spacing w:before="2"/>
        <w:ind w:left="3850" w:right="1351" w:firstLine="0"/>
        <w:jc w:val="center"/>
      </w:pPr>
      <w:bookmarkStart w:id="1" w:name="on_Monday_2nd_November_2020_at_7pm"/>
      <w:bookmarkEnd w:id="1"/>
      <w:r>
        <w:rPr>
          <w:b w:val="0"/>
        </w:rPr>
        <w:t xml:space="preserve">on </w:t>
      </w:r>
      <w:r w:rsidR="009F38E8">
        <w:t xml:space="preserve">Monday </w:t>
      </w:r>
      <w:r w:rsidR="001B19EA">
        <w:t>7</w:t>
      </w:r>
      <w:r w:rsidR="001B19EA" w:rsidRPr="001B19EA">
        <w:rPr>
          <w:vertAlign w:val="superscript"/>
        </w:rPr>
        <w:t>th</w:t>
      </w:r>
      <w:r w:rsidR="001B19EA">
        <w:t xml:space="preserve"> October</w:t>
      </w:r>
      <w:r w:rsidR="001B26DF">
        <w:t xml:space="preserve"> 2024</w:t>
      </w:r>
      <w:r w:rsidR="0053282F">
        <w:t xml:space="preserve"> at 7.</w:t>
      </w:r>
      <w:r w:rsidR="00B109F4">
        <w:t>15</w:t>
      </w:r>
      <w:r w:rsidR="0053282F">
        <w:t>pm</w:t>
      </w:r>
      <w:r w:rsidR="00877832">
        <w:t xml:space="preserve"> </w:t>
      </w:r>
    </w:p>
    <w:p w14:paraId="4039B621" w14:textId="0B7DEA6E" w:rsidR="00BC4521" w:rsidRPr="005862C7" w:rsidRDefault="00877832" w:rsidP="00877832">
      <w:pPr>
        <w:pStyle w:val="Heading1"/>
        <w:spacing w:before="2"/>
        <w:ind w:left="3850" w:right="1351" w:firstLine="0"/>
        <w:jc w:val="center"/>
        <w:rPr>
          <w:i/>
          <w:iCs/>
        </w:rPr>
      </w:pPr>
      <w:r w:rsidRPr="005862C7">
        <w:rPr>
          <w:i/>
          <w:iCs/>
        </w:rPr>
        <w:t>or following on from the Development and Planning Committee meeting</w:t>
      </w:r>
      <w:r w:rsidR="00DE4DC1">
        <w:rPr>
          <w:i/>
          <w:iCs/>
        </w:rPr>
        <w:t>, whichever is the later</w:t>
      </w:r>
      <w:r w:rsidR="00FF4E2B">
        <w:rPr>
          <w:i/>
          <w:iCs/>
        </w:rPr>
        <w:t xml:space="preserve"> time</w:t>
      </w:r>
    </w:p>
    <w:p w14:paraId="670040DC" w14:textId="53E2A305" w:rsidR="00BC4521" w:rsidRDefault="000C368E">
      <w:pPr>
        <w:pStyle w:val="Title"/>
      </w:pPr>
      <w:r>
        <w:t>A G E N D A</w:t>
      </w:r>
    </w:p>
    <w:p w14:paraId="4F03499B" w14:textId="781DADCD" w:rsidR="00BB5056" w:rsidRPr="00BB5056" w:rsidRDefault="00696B82" w:rsidP="009B176B">
      <w:pPr>
        <w:pStyle w:val="BodyText"/>
        <w:numPr>
          <w:ilvl w:val="0"/>
          <w:numId w:val="1"/>
        </w:numPr>
      </w:pPr>
      <w:r>
        <w:rPr>
          <w:noProof/>
          <w:lang w:eastAsia="en-GB"/>
        </w:rPr>
        <mc:AlternateContent>
          <mc:Choice Requires="wps">
            <w:drawing>
              <wp:anchor distT="0" distB="0" distL="0" distR="0" simplePos="0" relativeHeight="251656704" behindDoc="1" locked="0" layoutInCell="1" allowOverlap="1" wp14:anchorId="423EE075" wp14:editId="5E804DF6">
                <wp:simplePos x="0" y="0"/>
                <wp:positionH relativeFrom="page">
                  <wp:posOffset>323850</wp:posOffset>
                </wp:positionH>
                <wp:positionV relativeFrom="paragraph">
                  <wp:posOffset>102870</wp:posOffset>
                </wp:positionV>
                <wp:extent cx="6640195" cy="1647825"/>
                <wp:effectExtent l="0" t="0" r="27305" b="28575"/>
                <wp:wrapTight wrapText="bothSides">
                  <wp:wrapPolygon edited="0">
                    <wp:start x="0" y="0"/>
                    <wp:lineTo x="0" y="21725"/>
                    <wp:lineTo x="21627" y="21725"/>
                    <wp:lineTo x="21627" y="0"/>
                    <wp:lineTo x="0"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0195" cy="1647825"/>
                        </a:xfrm>
                        <a:prstGeom prst="rect">
                          <a:avLst/>
                        </a:prstGeom>
                        <a:noFill/>
                        <a:ln w="1011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AD1BDB" w14:textId="77777777" w:rsidR="00877832" w:rsidRDefault="00877832" w:rsidP="00877832">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06127A7A" w14:textId="77777777" w:rsidR="00877832" w:rsidRDefault="00877832" w:rsidP="00877832">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0DF14C9A" w14:textId="77777777" w:rsidR="00877832" w:rsidRDefault="00877832" w:rsidP="00877832">
                            <w:pPr>
                              <w:numPr>
                                <w:ilvl w:val="0"/>
                                <w:numId w:val="8"/>
                              </w:numPr>
                              <w:tabs>
                                <w:tab w:val="left" w:pos="316"/>
                              </w:tabs>
                              <w:rPr>
                                <w:sz w:val="18"/>
                              </w:rPr>
                            </w:pPr>
                            <w:r>
                              <w:rPr>
                                <w:sz w:val="18"/>
                              </w:rPr>
                              <w:t>film, photograph or make an audio recording of the</w:t>
                            </w:r>
                            <w:r>
                              <w:rPr>
                                <w:spacing w:val="-8"/>
                                <w:sz w:val="18"/>
                              </w:rPr>
                              <w:t xml:space="preserve"> </w:t>
                            </w:r>
                            <w:r>
                              <w:rPr>
                                <w:sz w:val="18"/>
                              </w:rPr>
                              <w:t>meeting;</w:t>
                            </w:r>
                          </w:p>
                          <w:p w14:paraId="7D145ED9" w14:textId="77777777" w:rsidR="00877832" w:rsidRDefault="00877832" w:rsidP="00877832">
                            <w:pPr>
                              <w:numPr>
                                <w:ilvl w:val="0"/>
                                <w:numId w:val="8"/>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11879FCC" w14:textId="77777777" w:rsidR="00877832" w:rsidRDefault="00877832" w:rsidP="00877832">
                            <w:pPr>
                              <w:numPr>
                                <w:ilvl w:val="0"/>
                                <w:numId w:val="8"/>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1B0A1D6B" w14:textId="77777777" w:rsidR="00877832" w:rsidRDefault="00877832" w:rsidP="00877832">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6E175035" w14:textId="77777777" w:rsidR="00877832" w:rsidRDefault="00877832" w:rsidP="00877832"/>
                          <w:p w14:paraId="429108CA" w14:textId="32E62884" w:rsidR="00BC4521" w:rsidRDefault="00BC4521">
                            <w:pPr>
                              <w:spacing w:before="100" w:line="232" w:lineRule="auto"/>
                              <w:ind w:left="242" w:right="265"/>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EE075" id="Text Box 2" o:spid="_x0000_s1027" type="#_x0000_t202" style="position:absolute;left:0;text-align:left;margin-left:25.5pt;margin-top:8.1pt;width:522.85pt;height:129.75pt;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" filled="f" strokeweight=".28097mm">
                <v:textbox inset="0,0,0,0">
                  <w:txbxContent>
                    <w:p w14:paraId="42AD1BDB" w14:textId="77777777" w:rsidR="00877832" w:rsidRDefault="00877832" w:rsidP="00877832">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06127A7A" w14:textId="77777777" w:rsidR="00877832" w:rsidRDefault="00877832" w:rsidP="00877832">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0DF14C9A" w14:textId="77777777" w:rsidR="00877832" w:rsidRDefault="00877832" w:rsidP="00877832">
                      <w:pPr>
                        <w:numPr>
                          <w:ilvl w:val="0"/>
                          <w:numId w:val="8"/>
                        </w:numPr>
                        <w:tabs>
                          <w:tab w:val="left" w:pos="316"/>
                        </w:tabs>
                        <w:rPr>
                          <w:sz w:val="18"/>
                        </w:rPr>
                      </w:pPr>
                      <w:r>
                        <w:rPr>
                          <w:sz w:val="18"/>
                        </w:rPr>
                        <w:t>film, photograph or make an audio recording of the</w:t>
                      </w:r>
                      <w:r>
                        <w:rPr>
                          <w:spacing w:val="-8"/>
                          <w:sz w:val="18"/>
                        </w:rPr>
                        <w:t xml:space="preserve"> </w:t>
                      </w:r>
                      <w:r>
                        <w:rPr>
                          <w:sz w:val="18"/>
                        </w:rPr>
                        <w:t>meeting;</w:t>
                      </w:r>
                    </w:p>
                    <w:p w14:paraId="7D145ED9" w14:textId="77777777" w:rsidR="00877832" w:rsidRDefault="00877832" w:rsidP="00877832">
                      <w:pPr>
                        <w:numPr>
                          <w:ilvl w:val="0"/>
                          <w:numId w:val="8"/>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11879FCC" w14:textId="77777777" w:rsidR="00877832" w:rsidRDefault="00877832" w:rsidP="00877832">
                      <w:pPr>
                        <w:numPr>
                          <w:ilvl w:val="0"/>
                          <w:numId w:val="8"/>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1B0A1D6B" w14:textId="77777777" w:rsidR="00877832" w:rsidRDefault="00877832" w:rsidP="00877832">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6E175035" w14:textId="77777777" w:rsidR="00877832" w:rsidRDefault="00877832" w:rsidP="00877832"/>
                    <w:p w14:paraId="429108CA" w14:textId="32E62884" w:rsidR="00BC4521" w:rsidRDefault="00BC4521">
                      <w:pPr>
                        <w:spacing w:before="100" w:line="232" w:lineRule="auto"/>
                        <w:ind w:left="242" w:right="265"/>
                        <w:rPr>
                          <w:b/>
                          <w:sz w:val="20"/>
                        </w:rPr>
                      </w:pPr>
                    </w:p>
                  </w:txbxContent>
                </v:textbox>
                <w10:wrap type="tight" anchorx="page"/>
              </v:shape>
            </w:pict>
          </mc:Fallback>
        </mc:AlternateContent>
      </w:r>
      <w:r w:rsidR="00BB5056" w:rsidRPr="00732A4E">
        <w:rPr>
          <w:b/>
        </w:rPr>
        <w:t>Chair to read</w:t>
      </w:r>
      <w:r w:rsidR="00BB5056">
        <w:t xml:space="preserve"> </w:t>
      </w:r>
      <w:r w:rsidR="00BB5056" w:rsidRPr="00F351D9">
        <w:t>the fire safety notice and</w:t>
      </w:r>
      <w:r w:rsidR="00BB5056">
        <w:t xml:space="preserve"> announce that this meeting is being</w:t>
      </w:r>
      <w:r w:rsidR="00BB5056">
        <w:rPr>
          <w:spacing w:val="-10"/>
        </w:rPr>
        <w:t xml:space="preserve"> </w:t>
      </w:r>
      <w:r w:rsidR="00BB5056">
        <w:t>recorded and to ask whether anyone else intends to record the meeting</w:t>
      </w:r>
    </w:p>
    <w:p w14:paraId="08C9BDD9" w14:textId="4196BDFC" w:rsidR="0027183D" w:rsidRPr="0027183D" w:rsidRDefault="0027183D" w:rsidP="00BF480F">
      <w:pPr>
        <w:pStyle w:val="ListParagraph"/>
        <w:numPr>
          <w:ilvl w:val="0"/>
          <w:numId w:val="1"/>
        </w:numPr>
        <w:tabs>
          <w:tab w:val="left" w:pos="1061"/>
        </w:tabs>
        <w:spacing w:before="7" w:line="263" w:lineRule="exact"/>
      </w:pPr>
      <w:r w:rsidRPr="00732A4E">
        <w:rPr>
          <w:b/>
        </w:rPr>
        <w:t xml:space="preserve">Apologies - </w:t>
      </w:r>
      <w:r w:rsidRPr="0027183D">
        <w:t>To receive and accept apologies for</w:t>
      </w:r>
      <w:r w:rsidRPr="00732A4E">
        <w:rPr>
          <w:spacing w:val="-22"/>
        </w:rPr>
        <w:t xml:space="preserve"> </w:t>
      </w:r>
      <w:r w:rsidRPr="0027183D">
        <w:t>absence</w:t>
      </w:r>
    </w:p>
    <w:p w14:paraId="30BF2C95" w14:textId="373A1CE4" w:rsidR="0027183D" w:rsidRPr="00462399" w:rsidRDefault="0027183D" w:rsidP="0027183D">
      <w:pPr>
        <w:pStyle w:val="ListParagraph"/>
        <w:numPr>
          <w:ilvl w:val="0"/>
          <w:numId w:val="1"/>
        </w:numPr>
        <w:tabs>
          <w:tab w:val="left" w:pos="932"/>
        </w:tabs>
        <w:spacing w:line="235" w:lineRule="auto"/>
        <w:ind w:right="507"/>
      </w:pPr>
      <w:r w:rsidRPr="0027183D">
        <w:rPr>
          <w:b/>
        </w:rPr>
        <w:t>Declaration of interests</w:t>
      </w:r>
    </w:p>
    <w:p w14:paraId="311E2459" w14:textId="77777777" w:rsidR="0027183D" w:rsidRDefault="0027183D" w:rsidP="0027183D">
      <w:pPr>
        <w:pStyle w:val="ListParagraph"/>
        <w:numPr>
          <w:ilvl w:val="0"/>
          <w:numId w:val="4"/>
        </w:numPr>
        <w:tabs>
          <w:tab w:val="left" w:pos="932"/>
        </w:tabs>
        <w:spacing w:before="0" w:line="235" w:lineRule="auto"/>
        <w:ind w:right="507"/>
      </w:pPr>
      <w:r>
        <w:rPr>
          <w:bCs/>
        </w:rPr>
        <w:t xml:space="preserve">Councillors are invited to raise any declarations of interest concerning items on the agenda </w:t>
      </w:r>
    </w:p>
    <w:p w14:paraId="6C654A76" w14:textId="77777777" w:rsidR="0027183D" w:rsidRDefault="0027183D" w:rsidP="0027183D">
      <w:pPr>
        <w:pStyle w:val="ListParagraph"/>
        <w:numPr>
          <w:ilvl w:val="0"/>
          <w:numId w:val="4"/>
        </w:numPr>
        <w:tabs>
          <w:tab w:val="left" w:pos="932"/>
        </w:tabs>
        <w:spacing w:before="0" w:line="235" w:lineRule="auto"/>
        <w:ind w:right="507"/>
      </w:pPr>
      <w:r>
        <w:t>To consider any requests for dispensation</w:t>
      </w:r>
    </w:p>
    <w:p w14:paraId="6187684E" w14:textId="368EAFF3" w:rsidR="00590802" w:rsidRPr="00763A2A" w:rsidRDefault="00590802" w:rsidP="00590802">
      <w:pPr>
        <w:pStyle w:val="ListParagraph"/>
        <w:numPr>
          <w:ilvl w:val="0"/>
          <w:numId w:val="1"/>
        </w:numPr>
        <w:tabs>
          <w:tab w:val="left" w:pos="932"/>
        </w:tabs>
        <w:spacing w:before="14" w:line="232" w:lineRule="auto"/>
        <w:ind w:right="645"/>
        <w:rPr>
          <w:b/>
          <w:bCs/>
        </w:rPr>
      </w:pPr>
      <w:r w:rsidRPr="00763A2A">
        <w:rPr>
          <w:b/>
          <w:bCs/>
        </w:rPr>
        <w:t xml:space="preserve">Minutes of the previous meeting held </w:t>
      </w:r>
      <w:r w:rsidR="001B19EA">
        <w:rPr>
          <w:b/>
          <w:bCs/>
        </w:rPr>
        <w:t>8</w:t>
      </w:r>
      <w:r w:rsidR="001B19EA" w:rsidRPr="001B19EA">
        <w:rPr>
          <w:b/>
          <w:bCs/>
          <w:vertAlign w:val="superscript"/>
        </w:rPr>
        <w:t>th</w:t>
      </w:r>
      <w:r w:rsidR="001B19EA">
        <w:rPr>
          <w:b/>
          <w:bCs/>
        </w:rPr>
        <w:t xml:space="preserve"> August</w:t>
      </w:r>
      <w:r w:rsidR="00710DF2">
        <w:rPr>
          <w:b/>
          <w:bCs/>
        </w:rPr>
        <w:t xml:space="preserve"> </w:t>
      </w:r>
      <w:r w:rsidR="00366A75">
        <w:rPr>
          <w:b/>
          <w:bCs/>
        </w:rPr>
        <w:t>202</w:t>
      </w:r>
      <w:r w:rsidR="00B109F4">
        <w:rPr>
          <w:b/>
          <w:bCs/>
        </w:rPr>
        <w:t>4</w:t>
      </w:r>
    </w:p>
    <w:p w14:paraId="22B97338" w14:textId="77777777" w:rsidR="00590802" w:rsidRDefault="00590802" w:rsidP="00590802">
      <w:pPr>
        <w:pStyle w:val="ListParagraph"/>
        <w:numPr>
          <w:ilvl w:val="1"/>
          <w:numId w:val="1"/>
        </w:numPr>
        <w:tabs>
          <w:tab w:val="left" w:pos="932"/>
        </w:tabs>
        <w:spacing w:before="14" w:line="232" w:lineRule="auto"/>
        <w:ind w:right="645"/>
      </w:pPr>
      <w:r>
        <w:t xml:space="preserve">  To consider and adopt the minutes as a true record of the proceedings</w:t>
      </w:r>
    </w:p>
    <w:p w14:paraId="17F9B452" w14:textId="34C5AB57" w:rsidR="00590802" w:rsidRPr="00590802" w:rsidRDefault="00590802" w:rsidP="00590802">
      <w:pPr>
        <w:pStyle w:val="ListParagraph"/>
        <w:numPr>
          <w:ilvl w:val="1"/>
          <w:numId w:val="1"/>
        </w:numPr>
        <w:tabs>
          <w:tab w:val="left" w:pos="932"/>
        </w:tabs>
        <w:spacing w:before="14" w:line="232" w:lineRule="auto"/>
        <w:ind w:right="645"/>
      </w:pPr>
      <w:r>
        <w:t xml:space="preserve"> To consider any matters arising</w:t>
      </w:r>
    </w:p>
    <w:p w14:paraId="49915B50" w14:textId="6B2F7DCB" w:rsidR="0027183D" w:rsidRPr="00101F0B" w:rsidRDefault="0027183D" w:rsidP="0027183D">
      <w:pPr>
        <w:pStyle w:val="ListParagraph"/>
        <w:numPr>
          <w:ilvl w:val="0"/>
          <w:numId w:val="1"/>
        </w:numPr>
        <w:tabs>
          <w:tab w:val="left" w:pos="932"/>
        </w:tabs>
        <w:spacing w:before="14" w:line="232" w:lineRule="auto"/>
        <w:ind w:right="645"/>
      </w:pPr>
      <w:r w:rsidRPr="0027183D">
        <w:rPr>
          <w:b/>
        </w:rPr>
        <w:t xml:space="preserve">Public participation – </w:t>
      </w:r>
      <w:r w:rsidRPr="0027183D">
        <w:rPr>
          <w:bCs/>
        </w:rPr>
        <w:t>an invitation to</w:t>
      </w:r>
      <w:r w:rsidRPr="0027183D">
        <w:rPr>
          <w:b/>
        </w:rPr>
        <w:t xml:space="preserve"> </w:t>
      </w:r>
      <w:r w:rsidRPr="0027183D">
        <w:rPr>
          <w:bCs/>
        </w:rPr>
        <w:t xml:space="preserve">members of the public to make representations </w:t>
      </w:r>
      <w:r>
        <w:t xml:space="preserve">to Councillors. </w:t>
      </w:r>
      <w:r w:rsidRPr="00101F0B">
        <w:t>Resolutions can only be made on items on the agenda</w:t>
      </w:r>
    </w:p>
    <w:p w14:paraId="6868F2F0" w14:textId="6CA38089" w:rsidR="0027183D" w:rsidRPr="004705AC" w:rsidRDefault="0027183D" w:rsidP="006D3190">
      <w:pPr>
        <w:tabs>
          <w:tab w:val="left" w:pos="932"/>
        </w:tabs>
        <w:spacing w:before="14" w:line="232" w:lineRule="auto"/>
        <w:ind w:left="720" w:right="645"/>
        <w:rPr>
          <w:i/>
          <w:iCs/>
        </w:rPr>
      </w:pPr>
      <w:r w:rsidRPr="004705AC">
        <w:rPr>
          <w:bCs/>
          <w:i/>
          <w:iCs/>
        </w:rPr>
        <w:t>Rules of public participation</w:t>
      </w:r>
      <w:r w:rsidRPr="004705AC">
        <w:rPr>
          <w:i/>
          <w:iCs/>
        </w:rPr>
        <w:t xml:space="preserve">:  no person may speak for no longer than 3 minutes in total. The maximum time permitted for this </w:t>
      </w:r>
      <w:r w:rsidR="00FF7A7E" w:rsidRPr="004705AC">
        <w:rPr>
          <w:i/>
          <w:iCs/>
        </w:rPr>
        <w:tab/>
      </w:r>
      <w:r w:rsidRPr="004705AC">
        <w:rPr>
          <w:i/>
          <w:iCs/>
        </w:rPr>
        <w:t>item is 15 minutes. This is the only opportunity during the meeting, for members of the public to address Councillors.</w:t>
      </w:r>
    </w:p>
    <w:p w14:paraId="72EE73BC" w14:textId="5F5AD7B3" w:rsidR="001B26DF" w:rsidRPr="001B26DF" w:rsidRDefault="000C368E" w:rsidP="001B26DF">
      <w:pPr>
        <w:pStyle w:val="ListParagraph"/>
        <w:numPr>
          <w:ilvl w:val="0"/>
          <w:numId w:val="1"/>
        </w:numPr>
        <w:tabs>
          <w:tab w:val="left" w:pos="678"/>
        </w:tabs>
        <w:spacing w:before="8"/>
      </w:pPr>
      <w:r>
        <w:rPr>
          <w:b/>
        </w:rPr>
        <w:t>A</w:t>
      </w:r>
      <w:r w:rsidR="0027183D">
        <w:rPr>
          <w:b/>
        </w:rPr>
        <w:t>ccounts</w:t>
      </w:r>
      <w:r>
        <w:rPr>
          <w:b/>
        </w:rPr>
        <w:t xml:space="preserve"> </w:t>
      </w:r>
      <w:r>
        <w:t xml:space="preserve">– To receive </w:t>
      </w:r>
      <w:r w:rsidR="0027183D">
        <w:t xml:space="preserve">and note </w:t>
      </w:r>
      <w:r>
        <w:t xml:space="preserve">the accounts for </w:t>
      </w:r>
      <w:r w:rsidR="006A015A">
        <w:t>Leisure Services</w:t>
      </w:r>
      <w:r>
        <w:t xml:space="preserve"> for the previous month</w:t>
      </w:r>
    </w:p>
    <w:p w14:paraId="2A8D1E6F" w14:textId="79329871" w:rsidR="00801AB5" w:rsidRPr="00801AB5" w:rsidRDefault="00590802" w:rsidP="00792E9B">
      <w:pPr>
        <w:pStyle w:val="ListParagraph"/>
        <w:numPr>
          <w:ilvl w:val="0"/>
          <w:numId w:val="1"/>
        </w:numPr>
        <w:tabs>
          <w:tab w:val="left" w:pos="678"/>
        </w:tabs>
        <w:spacing w:before="8"/>
      </w:pPr>
      <w:r w:rsidRPr="00590802">
        <w:rPr>
          <w:b/>
        </w:rPr>
        <w:t>Events</w:t>
      </w:r>
      <w:r w:rsidR="0023090F">
        <w:rPr>
          <w:b/>
        </w:rPr>
        <w:t xml:space="preserve"> updates</w:t>
      </w:r>
      <w:r w:rsidR="001F029E">
        <w:rPr>
          <w:b/>
        </w:rPr>
        <w:t xml:space="preserve"> by the </w:t>
      </w:r>
      <w:r w:rsidR="00952F5E">
        <w:rPr>
          <w:b/>
        </w:rPr>
        <w:t>Town Clerk</w:t>
      </w:r>
    </w:p>
    <w:p w14:paraId="12E13745" w14:textId="41C6071D" w:rsidR="00EC500E" w:rsidRPr="00B109F4" w:rsidRDefault="00EC500E" w:rsidP="00EC500E">
      <w:pPr>
        <w:pStyle w:val="ListParagraph"/>
        <w:numPr>
          <w:ilvl w:val="2"/>
          <w:numId w:val="1"/>
        </w:numPr>
        <w:tabs>
          <w:tab w:val="left" w:pos="678"/>
        </w:tabs>
        <w:spacing w:before="8"/>
      </w:pPr>
      <w:r>
        <w:rPr>
          <w:b/>
        </w:rPr>
        <w:t xml:space="preserve">MLF </w:t>
      </w:r>
      <w:r w:rsidR="00BC0D43">
        <w:rPr>
          <w:b/>
        </w:rPr>
        <w:t>Twinning</w:t>
      </w:r>
      <w:r>
        <w:rPr>
          <w:b/>
        </w:rPr>
        <w:t xml:space="preserve"> 70</w:t>
      </w:r>
      <w:r w:rsidRPr="00EC500E">
        <w:rPr>
          <w:b/>
          <w:vertAlign w:val="superscript"/>
        </w:rPr>
        <w:t>th</w:t>
      </w:r>
      <w:r>
        <w:rPr>
          <w:b/>
        </w:rPr>
        <w:t xml:space="preserve"> Anniversary visit to Newmarket</w:t>
      </w:r>
      <w:r w:rsidR="00F2379B">
        <w:rPr>
          <w:b/>
        </w:rPr>
        <w:t xml:space="preserve"> 2024 </w:t>
      </w:r>
      <w:r w:rsidR="00A055F4">
        <w:rPr>
          <w:b/>
        </w:rPr>
        <w:t xml:space="preserve">– </w:t>
      </w:r>
      <w:r w:rsidR="00A055F4">
        <w:rPr>
          <w:bCs/>
        </w:rPr>
        <w:t>a debrief</w:t>
      </w:r>
    </w:p>
    <w:p w14:paraId="6FC083EA" w14:textId="0177F004" w:rsidR="00B109F4" w:rsidRPr="00B109F4" w:rsidRDefault="00B109F4" w:rsidP="00EC500E">
      <w:pPr>
        <w:pStyle w:val="ListParagraph"/>
        <w:numPr>
          <w:ilvl w:val="2"/>
          <w:numId w:val="1"/>
        </w:numPr>
        <w:tabs>
          <w:tab w:val="left" w:pos="678"/>
        </w:tabs>
        <w:spacing w:before="8"/>
      </w:pPr>
      <w:r>
        <w:rPr>
          <w:b/>
        </w:rPr>
        <w:t>Christmas 2024</w:t>
      </w:r>
    </w:p>
    <w:p w14:paraId="05978C9B" w14:textId="77777777" w:rsidR="00E77334" w:rsidRPr="00793AF5" w:rsidRDefault="00A055F4" w:rsidP="00E77334">
      <w:pPr>
        <w:pStyle w:val="ListParagraph"/>
        <w:numPr>
          <w:ilvl w:val="2"/>
          <w:numId w:val="1"/>
        </w:numPr>
        <w:tabs>
          <w:tab w:val="left" w:pos="678"/>
        </w:tabs>
        <w:spacing w:before="8"/>
      </w:pPr>
      <w:r>
        <w:rPr>
          <w:b/>
        </w:rPr>
        <w:t>St George’s Day 2025</w:t>
      </w:r>
      <w:r w:rsidR="00B109F4">
        <w:rPr>
          <w:b/>
        </w:rPr>
        <w:t xml:space="preserve"> </w:t>
      </w:r>
    </w:p>
    <w:p w14:paraId="1ACFEA71" w14:textId="2744EA42" w:rsidR="00106BC5" w:rsidRPr="009E266D" w:rsidRDefault="00106BC5" w:rsidP="00E77334">
      <w:pPr>
        <w:pStyle w:val="ListParagraph"/>
        <w:numPr>
          <w:ilvl w:val="2"/>
          <w:numId w:val="1"/>
        </w:numPr>
        <w:tabs>
          <w:tab w:val="left" w:pos="678"/>
        </w:tabs>
        <w:spacing w:before="8"/>
      </w:pPr>
      <w:r w:rsidRPr="00E77334">
        <w:rPr>
          <w:b/>
          <w:bCs/>
        </w:rPr>
        <w:t>Newmarket Earth Day</w:t>
      </w:r>
      <w:r w:rsidR="00793AF5">
        <w:rPr>
          <w:b/>
          <w:bCs/>
        </w:rPr>
        <w:t xml:space="preserve"> 2025</w:t>
      </w:r>
    </w:p>
    <w:p w14:paraId="53AC891C" w14:textId="381F65E0" w:rsidR="009E266D" w:rsidRPr="00793AF5" w:rsidRDefault="009E266D" w:rsidP="00E77334">
      <w:pPr>
        <w:pStyle w:val="ListParagraph"/>
        <w:numPr>
          <w:ilvl w:val="2"/>
          <w:numId w:val="1"/>
        </w:numPr>
        <w:tabs>
          <w:tab w:val="left" w:pos="678"/>
        </w:tabs>
        <w:spacing w:before="8"/>
      </w:pPr>
      <w:r>
        <w:rPr>
          <w:b/>
          <w:bCs/>
        </w:rPr>
        <w:t>VE Day 2025</w:t>
      </w:r>
    </w:p>
    <w:p w14:paraId="7014A652" w14:textId="266976B5" w:rsidR="00793AF5" w:rsidRPr="004705AC" w:rsidRDefault="00793AF5" w:rsidP="00793AF5">
      <w:pPr>
        <w:pStyle w:val="ListParagraph"/>
        <w:numPr>
          <w:ilvl w:val="2"/>
          <w:numId w:val="1"/>
        </w:numPr>
        <w:tabs>
          <w:tab w:val="left" w:pos="678"/>
        </w:tabs>
        <w:spacing w:before="8"/>
      </w:pPr>
      <w:r>
        <w:rPr>
          <w:b/>
        </w:rPr>
        <w:t>Carnival 2025</w:t>
      </w:r>
    </w:p>
    <w:p w14:paraId="69FD4E6D" w14:textId="09B4156C" w:rsidR="004705AC" w:rsidRPr="00792E9B" w:rsidRDefault="004705AC" w:rsidP="00793AF5">
      <w:pPr>
        <w:pStyle w:val="ListParagraph"/>
        <w:numPr>
          <w:ilvl w:val="2"/>
          <w:numId w:val="1"/>
        </w:numPr>
        <w:tabs>
          <w:tab w:val="left" w:pos="678"/>
        </w:tabs>
        <w:spacing w:before="8"/>
      </w:pPr>
      <w:r>
        <w:rPr>
          <w:b/>
        </w:rPr>
        <w:t>VJ Day 2025</w:t>
      </w:r>
    </w:p>
    <w:p w14:paraId="772A2EB4" w14:textId="0A092875" w:rsidR="007A653B" w:rsidRPr="007A653B" w:rsidRDefault="006F5424" w:rsidP="00792E9B">
      <w:pPr>
        <w:pStyle w:val="ListParagraph"/>
        <w:numPr>
          <w:ilvl w:val="0"/>
          <w:numId w:val="1"/>
        </w:numPr>
        <w:tabs>
          <w:tab w:val="left" w:pos="678"/>
        </w:tabs>
        <w:spacing w:before="8"/>
      </w:pPr>
      <w:r>
        <w:rPr>
          <w:b/>
        </w:rPr>
        <w:t>Venues</w:t>
      </w:r>
      <w:r>
        <w:rPr>
          <w:bCs/>
        </w:rPr>
        <w:t xml:space="preserve"> – to </w:t>
      </w:r>
      <w:r w:rsidR="000877E8">
        <w:rPr>
          <w:bCs/>
        </w:rPr>
        <w:t xml:space="preserve">consider and approve </w:t>
      </w:r>
      <w:r w:rsidR="00DE05DB">
        <w:rPr>
          <w:bCs/>
        </w:rPr>
        <w:t>fees from 1</w:t>
      </w:r>
      <w:r w:rsidR="00DE05DB" w:rsidRPr="00DE05DB">
        <w:rPr>
          <w:bCs/>
          <w:vertAlign w:val="superscript"/>
        </w:rPr>
        <w:t>st</w:t>
      </w:r>
      <w:r w:rsidR="00DE05DB">
        <w:rPr>
          <w:bCs/>
        </w:rPr>
        <w:t xml:space="preserve"> April 2025 – 31</w:t>
      </w:r>
      <w:r w:rsidR="00DE05DB" w:rsidRPr="00DE05DB">
        <w:rPr>
          <w:bCs/>
          <w:vertAlign w:val="superscript"/>
        </w:rPr>
        <w:t>st</w:t>
      </w:r>
      <w:r w:rsidR="00DE05DB">
        <w:rPr>
          <w:bCs/>
        </w:rPr>
        <w:t xml:space="preserve"> March 2026</w:t>
      </w:r>
    </w:p>
    <w:p w14:paraId="51200B45" w14:textId="21F60BAA" w:rsidR="00A1241E" w:rsidRPr="00A1241E" w:rsidRDefault="00C66925" w:rsidP="00792E9B">
      <w:pPr>
        <w:pStyle w:val="ListParagraph"/>
        <w:numPr>
          <w:ilvl w:val="0"/>
          <w:numId w:val="1"/>
        </w:numPr>
        <w:tabs>
          <w:tab w:val="left" w:pos="678"/>
        </w:tabs>
        <w:spacing w:before="8"/>
      </w:pPr>
      <w:r>
        <w:rPr>
          <w:b/>
        </w:rPr>
        <w:t>The Several</w:t>
      </w:r>
      <w:r w:rsidR="00057FF0">
        <w:rPr>
          <w:b/>
        </w:rPr>
        <w:t>s Grounds</w:t>
      </w:r>
    </w:p>
    <w:p w14:paraId="3A7D9805" w14:textId="0BD8A1FE" w:rsidR="00C66925" w:rsidRPr="00A1241E" w:rsidRDefault="00E2117D" w:rsidP="00A1241E">
      <w:pPr>
        <w:pStyle w:val="ListParagraph"/>
        <w:numPr>
          <w:ilvl w:val="1"/>
          <w:numId w:val="1"/>
        </w:numPr>
        <w:tabs>
          <w:tab w:val="left" w:pos="678"/>
        </w:tabs>
        <w:spacing w:before="8"/>
      </w:pPr>
      <w:r>
        <w:rPr>
          <w:bCs/>
        </w:rPr>
        <w:t>to receive information regarding the replacement of fencing</w:t>
      </w:r>
      <w:r w:rsidR="00A1241E">
        <w:rPr>
          <w:bCs/>
        </w:rPr>
        <w:t xml:space="preserve">, banner </w:t>
      </w:r>
      <w:r w:rsidR="000774C6">
        <w:rPr>
          <w:bCs/>
        </w:rPr>
        <w:t>hording provision and new signage</w:t>
      </w:r>
    </w:p>
    <w:p w14:paraId="7465390B" w14:textId="06A845D0" w:rsidR="00A1241E" w:rsidRPr="00760FA1" w:rsidRDefault="00A1241E" w:rsidP="00A1241E">
      <w:pPr>
        <w:pStyle w:val="ListParagraph"/>
        <w:numPr>
          <w:ilvl w:val="1"/>
          <w:numId w:val="1"/>
        </w:numPr>
        <w:tabs>
          <w:tab w:val="left" w:pos="678"/>
        </w:tabs>
        <w:spacing w:before="8"/>
      </w:pPr>
      <w:r>
        <w:rPr>
          <w:bCs/>
        </w:rPr>
        <w:t xml:space="preserve">to receive </w:t>
      </w:r>
      <w:r w:rsidR="000774C6">
        <w:rPr>
          <w:bCs/>
        </w:rPr>
        <w:t>information regarding the installation of an outdoor gym</w:t>
      </w:r>
    </w:p>
    <w:p w14:paraId="018D6C04" w14:textId="726556CD" w:rsidR="00760FA1" w:rsidRPr="00495C91" w:rsidRDefault="00760FA1" w:rsidP="00760FA1">
      <w:pPr>
        <w:pStyle w:val="ListParagraph"/>
        <w:numPr>
          <w:ilvl w:val="0"/>
          <w:numId w:val="1"/>
        </w:numPr>
        <w:tabs>
          <w:tab w:val="left" w:pos="678"/>
        </w:tabs>
        <w:spacing w:before="8"/>
      </w:pPr>
      <w:r>
        <w:rPr>
          <w:b/>
        </w:rPr>
        <w:t>Car Boot Sales</w:t>
      </w:r>
      <w:r>
        <w:rPr>
          <w:bCs/>
        </w:rPr>
        <w:t xml:space="preserve"> – to approve </w:t>
      </w:r>
      <w:r w:rsidR="00495C91">
        <w:rPr>
          <w:bCs/>
        </w:rPr>
        <w:t>2025 dates for car boot sales on the Severals grounds</w:t>
      </w:r>
    </w:p>
    <w:p w14:paraId="440DD518" w14:textId="5F21FD13" w:rsidR="00495C91" w:rsidRPr="0046572D" w:rsidRDefault="00495C91" w:rsidP="00760FA1">
      <w:pPr>
        <w:pStyle w:val="ListParagraph"/>
        <w:numPr>
          <w:ilvl w:val="0"/>
          <w:numId w:val="1"/>
        </w:numPr>
        <w:tabs>
          <w:tab w:val="left" w:pos="678"/>
        </w:tabs>
        <w:spacing w:before="8"/>
      </w:pPr>
      <w:r>
        <w:rPr>
          <w:b/>
        </w:rPr>
        <w:t>Play Area</w:t>
      </w:r>
      <w:r>
        <w:rPr>
          <w:bCs/>
        </w:rPr>
        <w:t xml:space="preserve"> – to receive the recent safety inspection report</w:t>
      </w:r>
    </w:p>
    <w:p w14:paraId="46E78DBA" w14:textId="706E32DA" w:rsidR="008C045E" w:rsidRPr="009A3DA4" w:rsidRDefault="008C045E" w:rsidP="00D9123B">
      <w:pPr>
        <w:pStyle w:val="ListParagraph"/>
        <w:numPr>
          <w:ilvl w:val="0"/>
          <w:numId w:val="1"/>
        </w:numPr>
        <w:tabs>
          <w:tab w:val="left" w:pos="678"/>
        </w:tabs>
        <w:spacing w:before="8"/>
      </w:pPr>
      <w:r w:rsidRPr="00D9123B">
        <w:rPr>
          <w:b/>
          <w:bCs/>
        </w:rPr>
        <w:lastRenderedPageBreak/>
        <w:t>Correspondence</w:t>
      </w:r>
    </w:p>
    <w:p w14:paraId="71FA6440" w14:textId="5F6F1629" w:rsidR="006376A6" w:rsidRPr="00BC0D43" w:rsidRDefault="008C045E" w:rsidP="00766C99">
      <w:pPr>
        <w:pStyle w:val="ListParagraph"/>
        <w:numPr>
          <w:ilvl w:val="0"/>
          <w:numId w:val="1"/>
        </w:numPr>
        <w:tabs>
          <w:tab w:val="left" w:pos="678"/>
        </w:tabs>
        <w:spacing w:before="8"/>
      </w:pPr>
      <w:r w:rsidRPr="00D9123B">
        <w:rPr>
          <w:b/>
          <w:bCs/>
        </w:rPr>
        <w:t xml:space="preserve">Date of next meeting </w:t>
      </w:r>
      <w:r w:rsidR="009B176B">
        <w:rPr>
          <w:b/>
          <w:bCs/>
        </w:rPr>
        <w:t>2</w:t>
      </w:r>
      <w:r w:rsidR="009B176B" w:rsidRPr="009B176B">
        <w:rPr>
          <w:b/>
          <w:bCs/>
          <w:vertAlign w:val="superscript"/>
        </w:rPr>
        <w:t>nd</w:t>
      </w:r>
      <w:r w:rsidR="009B176B">
        <w:rPr>
          <w:b/>
          <w:bCs/>
        </w:rPr>
        <w:t xml:space="preserve"> December</w:t>
      </w:r>
      <w:r w:rsidR="00BC0D43">
        <w:rPr>
          <w:b/>
          <w:bCs/>
        </w:rPr>
        <w:t xml:space="preserve"> 2024</w:t>
      </w:r>
    </w:p>
    <w:p w14:paraId="36E2FBFF" w14:textId="77777777" w:rsidR="0087695D" w:rsidRDefault="0087695D" w:rsidP="000678A1">
      <w:pPr>
        <w:pStyle w:val="BodyText"/>
        <w:spacing w:before="1"/>
        <w:ind w:left="568"/>
        <w:rPr>
          <w:spacing w:val="-1"/>
        </w:rPr>
      </w:pPr>
    </w:p>
    <w:p w14:paraId="18F27FC4" w14:textId="441363A8" w:rsidR="005552C9" w:rsidRPr="000678A1" w:rsidRDefault="00656D52" w:rsidP="000678A1">
      <w:pPr>
        <w:pStyle w:val="BodyText"/>
        <w:spacing w:before="1"/>
        <w:ind w:left="568"/>
        <w:rPr>
          <w:position w:val="2"/>
        </w:rPr>
      </w:pPr>
      <w:r>
        <w:rPr>
          <w:spacing w:val="-1"/>
        </w:rPr>
        <w:t>Sign</w:t>
      </w:r>
      <w:r>
        <w:t xml:space="preserve">ed:   </w:t>
      </w:r>
      <w:r>
        <w:tab/>
      </w:r>
      <w:r>
        <w:rPr>
          <w:rFonts w:ascii="Brush Script MT"/>
          <w:i/>
          <w:noProof/>
          <w:position w:val="1"/>
          <w:sz w:val="28"/>
          <w:lang w:eastAsia="en-GB"/>
        </w:rPr>
        <w:drawing>
          <wp:inline distT="0" distB="0" distL="0" distR="0" wp14:anchorId="059DE1FD" wp14:editId="2432B6EE">
            <wp:extent cx="1044482" cy="17145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2">
                      <a:extLst>
                        <a:ext uri="{28A0092B-C50C-407E-A947-70E740481C1C}">
                          <a14:useLocalDpi xmlns:a14="http://schemas.microsoft.com/office/drawing/2010/main" val="0"/>
                        </a:ext>
                      </a:extLst>
                    </a:blip>
                    <a:stretch>
                      <a:fillRect/>
                    </a:stretch>
                  </pic:blipFill>
                  <pic:spPr>
                    <a:xfrm>
                      <a:off x="0" y="0"/>
                      <a:ext cx="1057037" cy="173511"/>
                    </a:xfrm>
                    <a:prstGeom prst="rect">
                      <a:avLst/>
                    </a:prstGeom>
                  </pic:spPr>
                </pic:pic>
              </a:graphicData>
            </a:graphic>
          </wp:inline>
        </w:drawing>
      </w:r>
      <w:r>
        <w:t xml:space="preserve">      Cathy Whitaker, Town Clerk</w:t>
      </w:r>
      <w:r>
        <w:tab/>
      </w:r>
      <w:r>
        <w:tab/>
      </w:r>
      <w:r w:rsidR="007D2FAC" w:rsidRPr="003E36DC">
        <w:rPr>
          <w:position w:val="2"/>
        </w:rPr>
        <w:t>Date:</w:t>
      </w:r>
      <w:r w:rsidR="000030E3">
        <w:rPr>
          <w:position w:val="2"/>
        </w:rPr>
        <w:t xml:space="preserve"> </w:t>
      </w:r>
      <w:r w:rsidR="00A055F4">
        <w:rPr>
          <w:position w:val="2"/>
        </w:rPr>
        <w:t>1</w:t>
      </w:r>
      <w:r w:rsidR="00A055F4" w:rsidRPr="00A055F4">
        <w:rPr>
          <w:position w:val="2"/>
          <w:vertAlign w:val="superscript"/>
        </w:rPr>
        <w:t>st</w:t>
      </w:r>
      <w:r w:rsidR="00A055F4">
        <w:rPr>
          <w:position w:val="2"/>
        </w:rPr>
        <w:t xml:space="preserve"> October</w:t>
      </w:r>
      <w:r w:rsidR="001B26DF">
        <w:rPr>
          <w:position w:val="2"/>
        </w:rPr>
        <w:t xml:space="preserve"> 2024</w:t>
      </w:r>
    </w:p>
    <w:sectPr w:rsidR="005552C9" w:rsidRPr="000678A1" w:rsidSect="00255250">
      <w:footerReference w:type="default" r:id="rId13"/>
      <w:pgSz w:w="11920" w:h="16850"/>
      <w:pgMar w:top="1135" w:right="740" w:bottom="900" w:left="400" w:header="0" w:footer="7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369624" w14:textId="77777777" w:rsidR="008C53A6" w:rsidRDefault="008C53A6">
      <w:r>
        <w:separator/>
      </w:r>
    </w:p>
  </w:endnote>
  <w:endnote w:type="continuationSeparator" w:id="0">
    <w:p w14:paraId="32A9A904" w14:textId="77777777" w:rsidR="008C53A6" w:rsidRDefault="008C5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993A1" w14:textId="61DCB020" w:rsidR="00BC4521" w:rsidRDefault="00B711C1">
    <w:pPr>
      <w:pStyle w:val="BodyText"/>
      <w:spacing w:line="14" w:lineRule="auto"/>
      <w:rPr>
        <w:sz w:val="20"/>
      </w:rPr>
    </w:pPr>
    <w:r>
      <w:rPr>
        <w:noProof/>
        <w:lang w:eastAsia="en-GB"/>
      </w:rPr>
      <mc:AlternateContent>
        <mc:Choice Requires="wps">
          <w:drawing>
            <wp:anchor distT="0" distB="0" distL="114300" distR="114300" simplePos="0" relativeHeight="251658240" behindDoc="1" locked="0" layoutInCell="1" allowOverlap="1" wp14:anchorId="667B84DE" wp14:editId="31B0ACA9">
              <wp:simplePos x="0" y="0"/>
              <wp:positionH relativeFrom="page">
                <wp:posOffset>677545</wp:posOffset>
              </wp:positionH>
              <wp:positionV relativeFrom="page">
                <wp:posOffset>10109835</wp:posOffset>
              </wp:positionV>
              <wp:extent cx="6205855"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FA610" w14:textId="267652C3" w:rsidR="00BC4521" w:rsidRDefault="000C368E">
                          <w:pPr>
                            <w:pStyle w:val="BodyText"/>
                            <w:spacing w:line="245" w:lineRule="exact"/>
                            <w:ind w:left="20"/>
                          </w:pPr>
                          <w:r>
                            <w:t>To: Chairman and Members of Community Services Committee, Other Council Members, The Pr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B84DE" id="_x0000_t202" coordsize="21600,21600" o:spt="202" path="m,l,21600r21600,l21600,xe">
              <v:stroke joinstyle="miter"/>
              <v:path gradientshapeok="t" o:connecttype="rect"/>
            </v:shapetype>
            <v:shape id="Text Box 1" o:spid="_x0000_s1028" type="#_x0000_t202" style="position:absolute;margin-left:53.35pt;margin-top:796.05pt;width:488.65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" filled="f" stroked="f">
              <v:textbox inset="0,0,0,0">
                <w:txbxContent>
                  <w:p w14:paraId="633FA610" w14:textId="267652C3" w:rsidR="00BC4521" w:rsidRDefault="000C368E">
                    <w:pPr>
                      <w:pStyle w:val="BodyText"/>
                      <w:spacing w:line="245" w:lineRule="exact"/>
                      <w:ind w:left="20"/>
                    </w:pPr>
                    <w:r>
                      <w:t>To: Chairman and Members of Community Services Committee, Other Council Members, The Pres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A3AB6" w14:textId="77777777" w:rsidR="008C53A6" w:rsidRDefault="008C53A6">
      <w:r>
        <w:separator/>
      </w:r>
    </w:p>
  </w:footnote>
  <w:footnote w:type="continuationSeparator" w:id="0">
    <w:p w14:paraId="603A1BAE" w14:textId="77777777" w:rsidR="008C53A6" w:rsidRDefault="008C53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BE371F"/>
    <w:multiLevelType w:val="multilevel"/>
    <w:tmpl w:val="0809001D"/>
    <w:lvl w:ilvl="0">
      <w:start w:val="1"/>
      <w:numFmt w:val="decimal"/>
      <w:lvlText w:val="%1)"/>
      <w:lvlJc w:val="left"/>
      <w:pPr>
        <w:ind w:left="360" w:hanging="360"/>
      </w:pPr>
      <w:rPr>
        <w:rFonts w:hint="default"/>
        <w:b/>
        <w:bCs/>
        <w:spacing w:val="-2"/>
        <w:w w:val="98"/>
        <w:lang w:val="en-GB" w:eastAsia="en-US" w:bidi="ar-SA"/>
      </w:rPr>
    </w:lvl>
    <w:lvl w:ilvl="1">
      <w:start w:val="1"/>
      <w:numFmt w:val="lowerLetter"/>
      <w:lvlText w:val="%2)"/>
      <w:lvlJc w:val="left"/>
      <w:pPr>
        <w:ind w:left="720" w:hanging="360"/>
      </w:pPr>
      <w:rPr>
        <w:rFonts w:hint="default"/>
        <w:b w:val="0"/>
        <w:bCs/>
        <w:spacing w:val="-1"/>
        <w:w w:val="100"/>
        <w:lang w:val="en-GB" w:eastAsia="en-US" w:bidi="ar-SA"/>
      </w:rPr>
    </w:lvl>
    <w:lvl w:ilvl="2">
      <w:start w:val="1"/>
      <w:numFmt w:val="lowerRoman"/>
      <w:lvlText w:val="%3)"/>
      <w:lvlJc w:val="left"/>
      <w:pPr>
        <w:ind w:left="1080" w:hanging="360"/>
      </w:pPr>
      <w:rPr>
        <w:rFonts w:hint="default"/>
        <w:lang w:val="en-GB" w:eastAsia="en-US" w:bidi="ar-SA"/>
      </w:rPr>
    </w:lvl>
    <w:lvl w:ilvl="3">
      <w:start w:val="1"/>
      <w:numFmt w:val="decimal"/>
      <w:lvlText w:val="(%4)"/>
      <w:lvlJc w:val="left"/>
      <w:pPr>
        <w:ind w:left="1440" w:hanging="360"/>
      </w:pPr>
      <w:rPr>
        <w:rFonts w:hint="default"/>
        <w:lang w:val="en-GB" w:eastAsia="en-US" w:bidi="ar-SA"/>
      </w:rPr>
    </w:lvl>
    <w:lvl w:ilvl="4">
      <w:start w:val="1"/>
      <w:numFmt w:val="lowerLetter"/>
      <w:lvlText w:val="(%5)"/>
      <w:lvlJc w:val="left"/>
      <w:pPr>
        <w:ind w:left="1800" w:hanging="360"/>
      </w:pPr>
      <w:rPr>
        <w:rFonts w:hint="default"/>
        <w:lang w:val="en-GB" w:eastAsia="en-US" w:bidi="ar-SA"/>
      </w:rPr>
    </w:lvl>
    <w:lvl w:ilvl="5">
      <w:start w:val="1"/>
      <w:numFmt w:val="lowerRoman"/>
      <w:lvlText w:val="(%6)"/>
      <w:lvlJc w:val="left"/>
      <w:pPr>
        <w:ind w:left="2160" w:hanging="360"/>
      </w:pPr>
      <w:rPr>
        <w:rFonts w:hint="default"/>
        <w:lang w:val="en-GB" w:eastAsia="en-US" w:bidi="ar-SA"/>
      </w:rPr>
    </w:lvl>
    <w:lvl w:ilvl="6">
      <w:start w:val="1"/>
      <w:numFmt w:val="decimal"/>
      <w:lvlText w:val="%7."/>
      <w:lvlJc w:val="left"/>
      <w:pPr>
        <w:ind w:left="2520" w:hanging="360"/>
      </w:pPr>
      <w:rPr>
        <w:rFonts w:hint="default"/>
        <w:lang w:val="en-GB" w:eastAsia="en-US" w:bidi="ar-SA"/>
      </w:rPr>
    </w:lvl>
    <w:lvl w:ilvl="7">
      <w:start w:val="1"/>
      <w:numFmt w:val="lowerLetter"/>
      <w:lvlText w:val="%8."/>
      <w:lvlJc w:val="left"/>
      <w:pPr>
        <w:ind w:left="2880" w:hanging="360"/>
      </w:pPr>
      <w:rPr>
        <w:rFonts w:hint="default"/>
        <w:lang w:val="en-GB" w:eastAsia="en-US" w:bidi="ar-SA"/>
      </w:rPr>
    </w:lvl>
    <w:lvl w:ilvl="8">
      <w:start w:val="1"/>
      <w:numFmt w:val="lowerRoman"/>
      <w:lvlText w:val="%9."/>
      <w:lvlJc w:val="left"/>
      <w:pPr>
        <w:ind w:left="3240" w:hanging="360"/>
      </w:pPr>
      <w:rPr>
        <w:rFonts w:hint="default"/>
        <w:lang w:val="en-GB" w:eastAsia="en-US" w:bidi="ar-SA"/>
      </w:rPr>
    </w:lvl>
  </w:abstractNum>
  <w:abstractNum w:abstractNumId="1" w15:restartNumberingAfterBreak="0">
    <w:nsid w:val="2C6B4D64"/>
    <w:multiLevelType w:val="hybridMultilevel"/>
    <w:tmpl w:val="705AAE80"/>
    <w:lvl w:ilvl="0" w:tplc="DB62FBC8">
      <w:start w:val="1"/>
      <w:numFmt w:val="decimal"/>
      <w:lvlText w:val="%1."/>
      <w:lvlJc w:val="left"/>
      <w:pPr>
        <w:ind w:left="1008" w:hanging="346"/>
      </w:pPr>
      <w:rPr>
        <w:rFonts w:ascii="Calibri" w:eastAsia="Calibri" w:hAnsi="Calibri" w:cs="Calibri" w:hint="default"/>
        <w:b/>
        <w:bCs/>
        <w:spacing w:val="-2"/>
        <w:w w:val="100"/>
        <w:sz w:val="22"/>
        <w:szCs w:val="22"/>
      </w:rPr>
    </w:lvl>
    <w:lvl w:ilvl="1" w:tplc="E3B2C47A">
      <w:start w:val="1"/>
      <w:numFmt w:val="lowerLetter"/>
      <w:lvlText w:val="%2)"/>
      <w:lvlJc w:val="left"/>
      <w:pPr>
        <w:ind w:left="1367" w:hanging="360"/>
      </w:pPr>
      <w:rPr>
        <w:rFonts w:ascii="Calibri" w:eastAsia="Calibri" w:hAnsi="Calibri" w:cs="Calibri" w:hint="default"/>
        <w:b/>
        <w:bCs/>
        <w:spacing w:val="-1"/>
        <w:w w:val="100"/>
        <w:sz w:val="22"/>
        <w:szCs w:val="22"/>
      </w:rPr>
    </w:lvl>
    <w:lvl w:ilvl="2" w:tplc="2568826C">
      <w:numFmt w:val="bullet"/>
      <w:lvlText w:val="•"/>
      <w:lvlJc w:val="left"/>
      <w:pPr>
        <w:ind w:left="2517" w:hanging="360"/>
      </w:pPr>
      <w:rPr>
        <w:rFonts w:hint="default"/>
      </w:rPr>
    </w:lvl>
    <w:lvl w:ilvl="3" w:tplc="CD523B90">
      <w:numFmt w:val="bullet"/>
      <w:lvlText w:val="•"/>
      <w:lvlJc w:val="left"/>
      <w:pPr>
        <w:ind w:left="3675" w:hanging="360"/>
      </w:pPr>
      <w:rPr>
        <w:rFonts w:hint="default"/>
      </w:rPr>
    </w:lvl>
    <w:lvl w:ilvl="4" w:tplc="5874AE96">
      <w:numFmt w:val="bullet"/>
      <w:lvlText w:val="•"/>
      <w:lvlJc w:val="left"/>
      <w:pPr>
        <w:ind w:left="4833" w:hanging="360"/>
      </w:pPr>
      <w:rPr>
        <w:rFonts w:hint="default"/>
      </w:rPr>
    </w:lvl>
    <w:lvl w:ilvl="5" w:tplc="24089716">
      <w:numFmt w:val="bullet"/>
      <w:lvlText w:val="•"/>
      <w:lvlJc w:val="left"/>
      <w:pPr>
        <w:ind w:left="5991" w:hanging="360"/>
      </w:pPr>
      <w:rPr>
        <w:rFonts w:hint="default"/>
      </w:rPr>
    </w:lvl>
    <w:lvl w:ilvl="6" w:tplc="9A6249C2">
      <w:numFmt w:val="bullet"/>
      <w:lvlText w:val="•"/>
      <w:lvlJc w:val="left"/>
      <w:pPr>
        <w:ind w:left="7148" w:hanging="360"/>
      </w:pPr>
      <w:rPr>
        <w:rFonts w:hint="default"/>
      </w:rPr>
    </w:lvl>
    <w:lvl w:ilvl="7" w:tplc="E97CE764">
      <w:numFmt w:val="bullet"/>
      <w:lvlText w:val="•"/>
      <w:lvlJc w:val="left"/>
      <w:pPr>
        <w:ind w:left="8306" w:hanging="360"/>
      </w:pPr>
      <w:rPr>
        <w:rFonts w:hint="default"/>
      </w:rPr>
    </w:lvl>
    <w:lvl w:ilvl="8" w:tplc="7794DF9C">
      <w:numFmt w:val="bullet"/>
      <w:lvlText w:val="•"/>
      <w:lvlJc w:val="left"/>
      <w:pPr>
        <w:ind w:left="9464" w:hanging="360"/>
      </w:pPr>
      <w:rPr>
        <w:rFonts w:hint="default"/>
      </w:rPr>
    </w:lvl>
  </w:abstractNum>
  <w:abstractNum w:abstractNumId="2" w15:restartNumberingAfterBreak="0">
    <w:nsid w:val="33E34593"/>
    <w:multiLevelType w:val="hybridMultilevel"/>
    <w:tmpl w:val="9EB07642"/>
    <w:lvl w:ilvl="0" w:tplc="2AC29DE8">
      <w:start w:val="1"/>
      <w:numFmt w:val="lowerLetter"/>
      <w:lvlText w:val="%1)"/>
      <w:lvlJc w:val="left"/>
      <w:pPr>
        <w:ind w:left="1269" w:hanging="360"/>
      </w:pPr>
      <w:rPr>
        <w:rFonts w:hint="default"/>
        <w:b w:val="0"/>
      </w:rPr>
    </w:lvl>
    <w:lvl w:ilvl="1" w:tplc="08090019" w:tentative="1">
      <w:start w:val="1"/>
      <w:numFmt w:val="lowerLetter"/>
      <w:lvlText w:val="%2."/>
      <w:lvlJc w:val="left"/>
      <w:pPr>
        <w:ind w:left="1989" w:hanging="360"/>
      </w:pPr>
    </w:lvl>
    <w:lvl w:ilvl="2" w:tplc="0809001B" w:tentative="1">
      <w:start w:val="1"/>
      <w:numFmt w:val="lowerRoman"/>
      <w:lvlText w:val="%3."/>
      <w:lvlJc w:val="right"/>
      <w:pPr>
        <w:ind w:left="2709" w:hanging="180"/>
      </w:pPr>
    </w:lvl>
    <w:lvl w:ilvl="3" w:tplc="0809000F" w:tentative="1">
      <w:start w:val="1"/>
      <w:numFmt w:val="decimal"/>
      <w:lvlText w:val="%4."/>
      <w:lvlJc w:val="left"/>
      <w:pPr>
        <w:ind w:left="3429" w:hanging="360"/>
      </w:pPr>
    </w:lvl>
    <w:lvl w:ilvl="4" w:tplc="08090019" w:tentative="1">
      <w:start w:val="1"/>
      <w:numFmt w:val="lowerLetter"/>
      <w:lvlText w:val="%5."/>
      <w:lvlJc w:val="left"/>
      <w:pPr>
        <w:ind w:left="4149" w:hanging="360"/>
      </w:pPr>
    </w:lvl>
    <w:lvl w:ilvl="5" w:tplc="0809001B" w:tentative="1">
      <w:start w:val="1"/>
      <w:numFmt w:val="lowerRoman"/>
      <w:lvlText w:val="%6."/>
      <w:lvlJc w:val="right"/>
      <w:pPr>
        <w:ind w:left="4869" w:hanging="180"/>
      </w:pPr>
    </w:lvl>
    <w:lvl w:ilvl="6" w:tplc="0809000F" w:tentative="1">
      <w:start w:val="1"/>
      <w:numFmt w:val="decimal"/>
      <w:lvlText w:val="%7."/>
      <w:lvlJc w:val="left"/>
      <w:pPr>
        <w:ind w:left="5589" w:hanging="360"/>
      </w:pPr>
    </w:lvl>
    <w:lvl w:ilvl="7" w:tplc="08090019" w:tentative="1">
      <w:start w:val="1"/>
      <w:numFmt w:val="lowerLetter"/>
      <w:lvlText w:val="%8."/>
      <w:lvlJc w:val="left"/>
      <w:pPr>
        <w:ind w:left="6309" w:hanging="360"/>
      </w:pPr>
    </w:lvl>
    <w:lvl w:ilvl="8" w:tplc="0809001B" w:tentative="1">
      <w:start w:val="1"/>
      <w:numFmt w:val="lowerRoman"/>
      <w:lvlText w:val="%9."/>
      <w:lvlJc w:val="right"/>
      <w:pPr>
        <w:ind w:left="7029" w:hanging="180"/>
      </w:pPr>
    </w:lvl>
  </w:abstractNum>
  <w:abstractNum w:abstractNumId="3" w15:restartNumberingAfterBreak="0">
    <w:nsid w:val="40ED0B59"/>
    <w:multiLevelType w:val="hybridMultilevel"/>
    <w:tmpl w:val="93EE85CE"/>
    <w:lvl w:ilvl="0" w:tplc="B5DEA040">
      <w:start w:val="1"/>
      <w:numFmt w:val="lowerLetter"/>
      <w:lvlText w:val="%1)"/>
      <w:lvlJc w:val="left"/>
      <w:pPr>
        <w:ind w:left="1353" w:hanging="360"/>
      </w:pPr>
      <w:rPr>
        <w:b w:val="0"/>
        <w:bCs/>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4" w15:restartNumberingAfterBreak="0">
    <w:nsid w:val="4FE41AAF"/>
    <w:multiLevelType w:val="hybridMultilevel"/>
    <w:tmpl w:val="C586387C"/>
    <w:lvl w:ilvl="0" w:tplc="6ABC1B68">
      <w:start w:val="1"/>
      <w:numFmt w:val="lowerLetter"/>
      <w:lvlText w:val="%1."/>
      <w:lvlJc w:val="left"/>
      <w:pPr>
        <w:ind w:left="965" w:hanging="722"/>
      </w:pPr>
      <w:rPr>
        <w:rFonts w:ascii="Calibri" w:eastAsia="Calibri" w:hAnsi="Calibri" w:cs="Calibri" w:hint="default"/>
        <w:b/>
        <w:bCs/>
        <w:spacing w:val="0"/>
        <w:w w:val="98"/>
        <w:sz w:val="20"/>
        <w:szCs w:val="20"/>
        <w:lang w:val="en-GB" w:eastAsia="en-US" w:bidi="ar-SA"/>
      </w:rPr>
    </w:lvl>
    <w:lvl w:ilvl="1" w:tplc="C7661722">
      <w:numFmt w:val="bullet"/>
      <w:lvlText w:val="•"/>
      <w:lvlJc w:val="left"/>
      <w:pPr>
        <w:ind w:left="1904" w:hanging="722"/>
      </w:pPr>
      <w:rPr>
        <w:rFonts w:hint="default"/>
        <w:lang w:val="en-GB" w:eastAsia="en-US" w:bidi="ar-SA"/>
      </w:rPr>
    </w:lvl>
    <w:lvl w:ilvl="2" w:tplc="C8E47FBE">
      <w:numFmt w:val="bullet"/>
      <w:lvlText w:val="•"/>
      <w:lvlJc w:val="left"/>
      <w:pPr>
        <w:ind w:left="2848" w:hanging="722"/>
      </w:pPr>
      <w:rPr>
        <w:rFonts w:hint="default"/>
        <w:lang w:val="en-GB" w:eastAsia="en-US" w:bidi="ar-SA"/>
      </w:rPr>
    </w:lvl>
    <w:lvl w:ilvl="3" w:tplc="FB28CD58">
      <w:numFmt w:val="bullet"/>
      <w:lvlText w:val="•"/>
      <w:lvlJc w:val="left"/>
      <w:pPr>
        <w:ind w:left="3793" w:hanging="722"/>
      </w:pPr>
      <w:rPr>
        <w:rFonts w:hint="default"/>
        <w:lang w:val="en-GB" w:eastAsia="en-US" w:bidi="ar-SA"/>
      </w:rPr>
    </w:lvl>
    <w:lvl w:ilvl="4" w:tplc="30300ECE">
      <w:numFmt w:val="bullet"/>
      <w:lvlText w:val="•"/>
      <w:lvlJc w:val="left"/>
      <w:pPr>
        <w:ind w:left="4737" w:hanging="722"/>
      </w:pPr>
      <w:rPr>
        <w:rFonts w:hint="default"/>
        <w:lang w:val="en-GB" w:eastAsia="en-US" w:bidi="ar-SA"/>
      </w:rPr>
    </w:lvl>
    <w:lvl w:ilvl="5" w:tplc="6CEE47B6">
      <w:numFmt w:val="bullet"/>
      <w:lvlText w:val="•"/>
      <w:lvlJc w:val="left"/>
      <w:pPr>
        <w:ind w:left="5682" w:hanging="722"/>
      </w:pPr>
      <w:rPr>
        <w:rFonts w:hint="default"/>
        <w:lang w:val="en-GB" w:eastAsia="en-US" w:bidi="ar-SA"/>
      </w:rPr>
    </w:lvl>
    <w:lvl w:ilvl="6" w:tplc="66A67974">
      <w:numFmt w:val="bullet"/>
      <w:lvlText w:val="•"/>
      <w:lvlJc w:val="left"/>
      <w:pPr>
        <w:ind w:left="6626" w:hanging="722"/>
      </w:pPr>
      <w:rPr>
        <w:rFonts w:hint="default"/>
        <w:lang w:val="en-GB" w:eastAsia="en-US" w:bidi="ar-SA"/>
      </w:rPr>
    </w:lvl>
    <w:lvl w:ilvl="7" w:tplc="DB863CE2">
      <w:numFmt w:val="bullet"/>
      <w:lvlText w:val="•"/>
      <w:lvlJc w:val="left"/>
      <w:pPr>
        <w:ind w:left="7571" w:hanging="722"/>
      </w:pPr>
      <w:rPr>
        <w:rFonts w:hint="default"/>
        <w:lang w:val="en-GB" w:eastAsia="en-US" w:bidi="ar-SA"/>
      </w:rPr>
    </w:lvl>
    <w:lvl w:ilvl="8" w:tplc="12DE3296">
      <w:numFmt w:val="bullet"/>
      <w:lvlText w:val="•"/>
      <w:lvlJc w:val="left"/>
      <w:pPr>
        <w:ind w:left="8515" w:hanging="722"/>
      </w:pPr>
      <w:rPr>
        <w:rFonts w:hint="default"/>
        <w:lang w:val="en-GB" w:eastAsia="en-US" w:bidi="ar-SA"/>
      </w:rPr>
    </w:lvl>
  </w:abstractNum>
  <w:abstractNum w:abstractNumId="5" w15:restartNumberingAfterBreak="0">
    <w:nsid w:val="571B6871"/>
    <w:multiLevelType w:val="hybridMultilevel"/>
    <w:tmpl w:val="7818A9F0"/>
    <w:lvl w:ilvl="0" w:tplc="E570A04C">
      <w:start w:val="1"/>
      <w:numFmt w:val="lowerLetter"/>
      <w:lvlText w:val="%1)"/>
      <w:lvlJc w:val="left"/>
      <w:pPr>
        <w:ind w:left="1269" w:hanging="360"/>
      </w:pPr>
      <w:rPr>
        <w:rFonts w:hint="default"/>
        <w:b w:val="0"/>
      </w:rPr>
    </w:lvl>
    <w:lvl w:ilvl="1" w:tplc="08090019" w:tentative="1">
      <w:start w:val="1"/>
      <w:numFmt w:val="lowerLetter"/>
      <w:lvlText w:val="%2."/>
      <w:lvlJc w:val="left"/>
      <w:pPr>
        <w:ind w:left="1989" w:hanging="360"/>
      </w:pPr>
    </w:lvl>
    <w:lvl w:ilvl="2" w:tplc="0809001B" w:tentative="1">
      <w:start w:val="1"/>
      <w:numFmt w:val="lowerRoman"/>
      <w:lvlText w:val="%3."/>
      <w:lvlJc w:val="right"/>
      <w:pPr>
        <w:ind w:left="2709" w:hanging="180"/>
      </w:pPr>
    </w:lvl>
    <w:lvl w:ilvl="3" w:tplc="0809000F" w:tentative="1">
      <w:start w:val="1"/>
      <w:numFmt w:val="decimal"/>
      <w:lvlText w:val="%4."/>
      <w:lvlJc w:val="left"/>
      <w:pPr>
        <w:ind w:left="3429" w:hanging="360"/>
      </w:pPr>
    </w:lvl>
    <w:lvl w:ilvl="4" w:tplc="08090019" w:tentative="1">
      <w:start w:val="1"/>
      <w:numFmt w:val="lowerLetter"/>
      <w:lvlText w:val="%5."/>
      <w:lvlJc w:val="left"/>
      <w:pPr>
        <w:ind w:left="4149" w:hanging="360"/>
      </w:pPr>
    </w:lvl>
    <w:lvl w:ilvl="5" w:tplc="0809001B" w:tentative="1">
      <w:start w:val="1"/>
      <w:numFmt w:val="lowerRoman"/>
      <w:lvlText w:val="%6."/>
      <w:lvlJc w:val="right"/>
      <w:pPr>
        <w:ind w:left="4869" w:hanging="180"/>
      </w:pPr>
    </w:lvl>
    <w:lvl w:ilvl="6" w:tplc="0809000F" w:tentative="1">
      <w:start w:val="1"/>
      <w:numFmt w:val="decimal"/>
      <w:lvlText w:val="%7."/>
      <w:lvlJc w:val="left"/>
      <w:pPr>
        <w:ind w:left="5589" w:hanging="360"/>
      </w:pPr>
    </w:lvl>
    <w:lvl w:ilvl="7" w:tplc="08090019" w:tentative="1">
      <w:start w:val="1"/>
      <w:numFmt w:val="lowerLetter"/>
      <w:lvlText w:val="%8."/>
      <w:lvlJc w:val="left"/>
      <w:pPr>
        <w:ind w:left="6309" w:hanging="360"/>
      </w:pPr>
    </w:lvl>
    <w:lvl w:ilvl="8" w:tplc="0809001B" w:tentative="1">
      <w:start w:val="1"/>
      <w:numFmt w:val="lowerRoman"/>
      <w:lvlText w:val="%9."/>
      <w:lvlJc w:val="right"/>
      <w:pPr>
        <w:ind w:left="7029" w:hanging="180"/>
      </w:pPr>
    </w:lvl>
  </w:abstractNum>
  <w:abstractNum w:abstractNumId="6"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7" w15:restartNumberingAfterBreak="0">
    <w:nsid w:val="5F550E36"/>
    <w:multiLevelType w:val="hybridMultilevel"/>
    <w:tmpl w:val="E4FC3654"/>
    <w:lvl w:ilvl="0" w:tplc="08090001">
      <w:start w:val="1"/>
      <w:numFmt w:val="bullet"/>
      <w:lvlText w:val=""/>
      <w:lvlJc w:val="left"/>
      <w:pPr>
        <w:ind w:left="1727" w:hanging="360"/>
      </w:pPr>
      <w:rPr>
        <w:rFonts w:ascii="Symbol" w:hAnsi="Symbol" w:hint="default"/>
      </w:rPr>
    </w:lvl>
    <w:lvl w:ilvl="1" w:tplc="08090003" w:tentative="1">
      <w:start w:val="1"/>
      <w:numFmt w:val="bullet"/>
      <w:lvlText w:val="o"/>
      <w:lvlJc w:val="left"/>
      <w:pPr>
        <w:ind w:left="2447" w:hanging="360"/>
      </w:pPr>
      <w:rPr>
        <w:rFonts w:ascii="Courier New" w:hAnsi="Courier New" w:cs="Courier New" w:hint="default"/>
      </w:rPr>
    </w:lvl>
    <w:lvl w:ilvl="2" w:tplc="08090005" w:tentative="1">
      <w:start w:val="1"/>
      <w:numFmt w:val="bullet"/>
      <w:lvlText w:val=""/>
      <w:lvlJc w:val="left"/>
      <w:pPr>
        <w:ind w:left="3167" w:hanging="360"/>
      </w:pPr>
      <w:rPr>
        <w:rFonts w:ascii="Wingdings" w:hAnsi="Wingdings" w:hint="default"/>
      </w:rPr>
    </w:lvl>
    <w:lvl w:ilvl="3" w:tplc="08090001" w:tentative="1">
      <w:start w:val="1"/>
      <w:numFmt w:val="bullet"/>
      <w:lvlText w:val=""/>
      <w:lvlJc w:val="left"/>
      <w:pPr>
        <w:ind w:left="3887" w:hanging="360"/>
      </w:pPr>
      <w:rPr>
        <w:rFonts w:ascii="Symbol" w:hAnsi="Symbol" w:hint="default"/>
      </w:rPr>
    </w:lvl>
    <w:lvl w:ilvl="4" w:tplc="08090003" w:tentative="1">
      <w:start w:val="1"/>
      <w:numFmt w:val="bullet"/>
      <w:lvlText w:val="o"/>
      <w:lvlJc w:val="left"/>
      <w:pPr>
        <w:ind w:left="4607" w:hanging="360"/>
      </w:pPr>
      <w:rPr>
        <w:rFonts w:ascii="Courier New" w:hAnsi="Courier New" w:cs="Courier New" w:hint="default"/>
      </w:rPr>
    </w:lvl>
    <w:lvl w:ilvl="5" w:tplc="08090005" w:tentative="1">
      <w:start w:val="1"/>
      <w:numFmt w:val="bullet"/>
      <w:lvlText w:val=""/>
      <w:lvlJc w:val="left"/>
      <w:pPr>
        <w:ind w:left="5327" w:hanging="360"/>
      </w:pPr>
      <w:rPr>
        <w:rFonts w:ascii="Wingdings" w:hAnsi="Wingdings" w:hint="default"/>
      </w:rPr>
    </w:lvl>
    <w:lvl w:ilvl="6" w:tplc="08090001" w:tentative="1">
      <w:start w:val="1"/>
      <w:numFmt w:val="bullet"/>
      <w:lvlText w:val=""/>
      <w:lvlJc w:val="left"/>
      <w:pPr>
        <w:ind w:left="6047" w:hanging="360"/>
      </w:pPr>
      <w:rPr>
        <w:rFonts w:ascii="Symbol" w:hAnsi="Symbol" w:hint="default"/>
      </w:rPr>
    </w:lvl>
    <w:lvl w:ilvl="7" w:tplc="08090003" w:tentative="1">
      <w:start w:val="1"/>
      <w:numFmt w:val="bullet"/>
      <w:lvlText w:val="o"/>
      <w:lvlJc w:val="left"/>
      <w:pPr>
        <w:ind w:left="6767" w:hanging="360"/>
      </w:pPr>
      <w:rPr>
        <w:rFonts w:ascii="Courier New" w:hAnsi="Courier New" w:cs="Courier New" w:hint="default"/>
      </w:rPr>
    </w:lvl>
    <w:lvl w:ilvl="8" w:tplc="08090005" w:tentative="1">
      <w:start w:val="1"/>
      <w:numFmt w:val="bullet"/>
      <w:lvlText w:val=""/>
      <w:lvlJc w:val="left"/>
      <w:pPr>
        <w:ind w:left="7487" w:hanging="360"/>
      </w:pPr>
      <w:rPr>
        <w:rFonts w:ascii="Wingdings" w:hAnsi="Wingdings" w:hint="default"/>
      </w:rPr>
    </w:lvl>
  </w:abstractNum>
  <w:abstractNum w:abstractNumId="8" w15:restartNumberingAfterBreak="0">
    <w:nsid w:val="61622783"/>
    <w:multiLevelType w:val="hybridMultilevel"/>
    <w:tmpl w:val="17687A72"/>
    <w:lvl w:ilvl="0" w:tplc="3C029186">
      <w:start w:val="1"/>
      <w:numFmt w:val="decimal"/>
      <w:lvlText w:val="%1)"/>
      <w:lvlJc w:val="left"/>
      <w:pPr>
        <w:ind w:left="680" w:hanging="360"/>
      </w:pPr>
      <w:rPr>
        <w:rFonts w:hint="default"/>
        <w:b/>
        <w:bCs/>
        <w:spacing w:val="-2"/>
        <w:w w:val="98"/>
        <w:lang w:val="en-GB" w:eastAsia="en-US" w:bidi="ar-SA"/>
      </w:rPr>
    </w:lvl>
    <w:lvl w:ilvl="1" w:tplc="E20EB212">
      <w:start w:val="1"/>
      <w:numFmt w:val="lowerLetter"/>
      <w:lvlText w:val="%2)"/>
      <w:lvlJc w:val="left"/>
      <w:pPr>
        <w:ind w:left="1496" w:hanging="361"/>
      </w:pPr>
      <w:rPr>
        <w:rFonts w:hint="default"/>
        <w:b/>
        <w:bCs/>
        <w:spacing w:val="-1"/>
        <w:w w:val="100"/>
        <w:lang w:val="en-GB" w:eastAsia="en-US" w:bidi="ar-SA"/>
      </w:rPr>
    </w:lvl>
    <w:lvl w:ilvl="2" w:tplc="6ED8F254">
      <w:numFmt w:val="bullet"/>
      <w:lvlText w:val="•"/>
      <w:lvlJc w:val="left"/>
      <w:pPr>
        <w:ind w:left="2121" w:hanging="361"/>
      </w:pPr>
      <w:rPr>
        <w:rFonts w:hint="default"/>
        <w:lang w:val="en-GB" w:eastAsia="en-US" w:bidi="ar-SA"/>
      </w:rPr>
    </w:lvl>
    <w:lvl w:ilvl="3" w:tplc="11428100">
      <w:numFmt w:val="bullet"/>
      <w:lvlText w:val="•"/>
      <w:lvlJc w:val="left"/>
      <w:pPr>
        <w:ind w:left="3202" w:hanging="361"/>
      </w:pPr>
      <w:rPr>
        <w:rFonts w:hint="default"/>
        <w:lang w:val="en-GB" w:eastAsia="en-US" w:bidi="ar-SA"/>
      </w:rPr>
    </w:lvl>
    <w:lvl w:ilvl="4" w:tplc="3E40958C">
      <w:numFmt w:val="bullet"/>
      <w:lvlText w:val="•"/>
      <w:lvlJc w:val="left"/>
      <w:pPr>
        <w:ind w:left="4283" w:hanging="361"/>
      </w:pPr>
      <w:rPr>
        <w:rFonts w:hint="default"/>
        <w:lang w:val="en-GB" w:eastAsia="en-US" w:bidi="ar-SA"/>
      </w:rPr>
    </w:lvl>
    <w:lvl w:ilvl="5" w:tplc="915E5F22">
      <w:numFmt w:val="bullet"/>
      <w:lvlText w:val="•"/>
      <w:lvlJc w:val="left"/>
      <w:pPr>
        <w:ind w:left="5364" w:hanging="361"/>
      </w:pPr>
      <w:rPr>
        <w:rFonts w:hint="default"/>
        <w:lang w:val="en-GB" w:eastAsia="en-US" w:bidi="ar-SA"/>
      </w:rPr>
    </w:lvl>
    <w:lvl w:ilvl="6" w:tplc="32B83D58">
      <w:numFmt w:val="bullet"/>
      <w:lvlText w:val="•"/>
      <w:lvlJc w:val="left"/>
      <w:pPr>
        <w:ind w:left="6446" w:hanging="361"/>
      </w:pPr>
      <w:rPr>
        <w:rFonts w:hint="default"/>
        <w:lang w:val="en-GB" w:eastAsia="en-US" w:bidi="ar-SA"/>
      </w:rPr>
    </w:lvl>
    <w:lvl w:ilvl="7" w:tplc="E904BC5C">
      <w:numFmt w:val="bullet"/>
      <w:lvlText w:val="•"/>
      <w:lvlJc w:val="left"/>
      <w:pPr>
        <w:ind w:left="7527" w:hanging="361"/>
      </w:pPr>
      <w:rPr>
        <w:rFonts w:hint="default"/>
        <w:lang w:val="en-GB" w:eastAsia="en-US" w:bidi="ar-SA"/>
      </w:rPr>
    </w:lvl>
    <w:lvl w:ilvl="8" w:tplc="AA8687C2">
      <w:numFmt w:val="bullet"/>
      <w:lvlText w:val="•"/>
      <w:lvlJc w:val="left"/>
      <w:pPr>
        <w:ind w:left="8608" w:hanging="361"/>
      </w:pPr>
      <w:rPr>
        <w:rFonts w:hint="default"/>
        <w:lang w:val="en-GB" w:eastAsia="en-US" w:bidi="ar-SA"/>
      </w:rPr>
    </w:lvl>
  </w:abstractNum>
  <w:abstractNum w:abstractNumId="9" w15:restartNumberingAfterBreak="0">
    <w:nsid w:val="74426B0E"/>
    <w:multiLevelType w:val="hybridMultilevel"/>
    <w:tmpl w:val="13C6D8A2"/>
    <w:lvl w:ilvl="0" w:tplc="3AF093BC">
      <w:start w:val="1"/>
      <w:numFmt w:val="decimal"/>
      <w:lvlText w:val="%1."/>
      <w:lvlJc w:val="left"/>
      <w:pPr>
        <w:tabs>
          <w:tab w:val="num" w:pos="786"/>
        </w:tabs>
        <w:ind w:left="786" w:hanging="360"/>
      </w:pPr>
      <w:rPr>
        <w:b/>
        <w:bCs w:val="0"/>
      </w:r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10"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11" w15:restartNumberingAfterBreak="0">
    <w:nsid w:val="79230DA1"/>
    <w:multiLevelType w:val="hybridMultilevel"/>
    <w:tmpl w:val="424CDBE6"/>
    <w:lvl w:ilvl="0" w:tplc="C3F64092">
      <w:start w:val="1"/>
      <w:numFmt w:val="decimal"/>
      <w:lvlText w:val="%1."/>
      <w:lvlJc w:val="left"/>
      <w:pPr>
        <w:ind w:left="909" w:hanging="341"/>
      </w:pPr>
      <w:rPr>
        <w:rFonts w:ascii="Calibri" w:eastAsia="Calibri" w:hAnsi="Calibri" w:cs="Calibri" w:hint="default"/>
        <w:b/>
        <w:spacing w:val="-2"/>
        <w:w w:val="100"/>
        <w:sz w:val="22"/>
        <w:szCs w:val="22"/>
        <w:lang w:val="en-GB" w:eastAsia="en-US" w:bidi="ar-SA"/>
      </w:rPr>
    </w:lvl>
    <w:lvl w:ilvl="1" w:tplc="F2D44962">
      <w:numFmt w:val="bullet"/>
      <w:lvlText w:val="•"/>
      <w:lvlJc w:val="left"/>
      <w:pPr>
        <w:ind w:left="1997" w:hanging="341"/>
      </w:pPr>
      <w:rPr>
        <w:rFonts w:hint="default"/>
        <w:lang w:val="en-GB" w:eastAsia="en-US" w:bidi="ar-SA"/>
      </w:rPr>
    </w:lvl>
    <w:lvl w:ilvl="2" w:tplc="88720B64">
      <w:numFmt w:val="bullet"/>
      <w:lvlText w:val="•"/>
      <w:lvlJc w:val="left"/>
      <w:pPr>
        <w:ind w:left="3075" w:hanging="341"/>
      </w:pPr>
      <w:rPr>
        <w:rFonts w:hint="default"/>
        <w:lang w:val="en-GB" w:eastAsia="en-US" w:bidi="ar-SA"/>
      </w:rPr>
    </w:lvl>
    <w:lvl w:ilvl="3" w:tplc="4648CFF2">
      <w:numFmt w:val="bullet"/>
      <w:lvlText w:val="•"/>
      <w:lvlJc w:val="left"/>
      <w:pPr>
        <w:ind w:left="4153" w:hanging="341"/>
      </w:pPr>
      <w:rPr>
        <w:rFonts w:hint="default"/>
        <w:lang w:val="en-GB" w:eastAsia="en-US" w:bidi="ar-SA"/>
      </w:rPr>
    </w:lvl>
    <w:lvl w:ilvl="4" w:tplc="F87A2B9E">
      <w:numFmt w:val="bullet"/>
      <w:lvlText w:val="•"/>
      <w:lvlJc w:val="left"/>
      <w:pPr>
        <w:ind w:left="5231" w:hanging="341"/>
      </w:pPr>
      <w:rPr>
        <w:rFonts w:hint="default"/>
        <w:lang w:val="en-GB" w:eastAsia="en-US" w:bidi="ar-SA"/>
      </w:rPr>
    </w:lvl>
    <w:lvl w:ilvl="5" w:tplc="C512E5AC">
      <w:numFmt w:val="bullet"/>
      <w:lvlText w:val="•"/>
      <w:lvlJc w:val="left"/>
      <w:pPr>
        <w:ind w:left="6309" w:hanging="341"/>
      </w:pPr>
      <w:rPr>
        <w:rFonts w:hint="default"/>
        <w:lang w:val="en-GB" w:eastAsia="en-US" w:bidi="ar-SA"/>
      </w:rPr>
    </w:lvl>
    <w:lvl w:ilvl="6" w:tplc="9EDA9DB8">
      <w:numFmt w:val="bullet"/>
      <w:lvlText w:val="•"/>
      <w:lvlJc w:val="left"/>
      <w:pPr>
        <w:ind w:left="7387" w:hanging="341"/>
      </w:pPr>
      <w:rPr>
        <w:rFonts w:hint="default"/>
        <w:lang w:val="en-GB" w:eastAsia="en-US" w:bidi="ar-SA"/>
      </w:rPr>
    </w:lvl>
    <w:lvl w:ilvl="7" w:tplc="40545328">
      <w:numFmt w:val="bullet"/>
      <w:lvlText w:val="•"/>
      <w:lvlJc w:val="left"/>
      <w:pPr>
        <w:ind w:left="8465" w:hanging="341"/>
      </w:pPr>
      <w:rPr>
        <w:rFonts w:hint="default"/>
        <w:lang w:val="en-GB" w:eastAsia="en-US" w:bidi="ar-SA"/>
      </w:rPr>
    </w:lvl>
    <w:lvl w:ilvl="8" w:tplc="9A04F714">
      <w:numFmt w:val="bullet"/>
      <w:lvlText w:val="•"/>
      <w:lvlJc w:val="left"/>
      <w:pPr>
        <w:ind w:left="9543" w:hanging="341"/>
      </w:pPr>
      <w:rPr>
        <w:rFonts w:hint="default"/>
        <w:lang w:val="en-GB" w:eastAsia="en-US" w:bidi="ar-SA"/>
      </w:rPr>
    </w:lvl>
  </w:abstractNum>
  <w:num w:numId="1" w16cid:durableId="1053384916">
    <w:abstractNumId w:val="0"/>
  </w:num>
  <w:num w:numId="2" w16cid:durableId="1039935401">
    <w:abstractNumId w:val="4"/>
  </w:num>
  <w:num w:numId="3" w16cid:durableId="405036456">
    <w:abstractNumId w:val="11"/>
  </w:num>
  <w:num w:numId="4" w16cid:durableId="25638438">
    <w:abstractNumId w:val="2"/>
  </w:num>
  <w:num w:numId="5" w16cid:durableId="1724981703">
    <w:abstractNumId w:val="5"/>
  </w:num>
  <w:num w:numId="6" w16cid:durableId="1785921556">
    <w:abstractNumId w:val="7"/>
  </w:num>
  <w:num w:numId="7" w16cid:durableId="1275868562">
    <w:abstractNumId w:val="3"/>
  </w:num>
  <w:num w:numId="8" w16cid:durableId="1766850818">
    <w:abstractNumId w:val="6"/>
  </w:num>
  <w:num w:numId="9" w16cid:durableId="2051755958">
    <w:abstractNumId w:val="1"/>
  </w:num>
  <w:num w:numId="10" w16cid:durableId="1056200218">
    <w:abstractNumId w:val="8"/>
  </w:num>
  <w:num w:numId="11" w16cid:durableId="1190879410">
    <w:abstractNumId w:val="9"/>
  </w:num>
  <w:num w:numId="12" w16cid:durableId="1630284652">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13" w16cid:durableId="21467743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tzS3NLEwNzYxNjJS0lEKTi0uzszPAykwNK4FAHCflCQtAAAA"/>
  </w:docVars>
  <w:rsids>
    <w:rsidRoot w:val="00BC4521"/>
    <w:rsid w:val="00002358"/>
    <w:rsid w:val="000030E3"/>
    <w:rsid w:val="00020C6B"/>
    <w:rsid w:val="00021F59"/>
    <w:rsid w:val="00046D99"/>
    <w:rsid w:val="00051731"/>
    <w:rsid w:val="000554FB"/>
    <w:rsid w:val="00057FF0"/>
    <w:rsid w:val="000663A4"/>
    <w:rsid w:val="000678A1"/>
    <w:rsid w:val="000774C6"/>
    <w:rsid w:val="000877E8"/>
    <w:rsid w:val="00094064"/>
    <w:rsid w:val="00097A00"/>
    <w:rsid w:val="000A3342"/>
    <w:rsid w:val="000B672E"/>
    <w:rsid w:val="000C28C1"/>
    <w:rsid w:val="000C368E"/>
    <w:rsid w:val="000F2485"/>
    <w:rsid w:val="000F3ECA"/>
    <w:rsid w:val="00100E74"/>
    <w:rsid w:val="00106BC5"/>
    <w:rsid w:val="00124618"/>
    <w:rsid w:val="00124C87"/>
    <w:rsid w:val="00153163"/>
    <w:rsid w:val="00160EA6"/>
    <w:rsid w:val="00164E30"/>
    <w:rsid w:val="00176B14"/>
    <w:rsid w:val="00183020"/>
    <w:rsid w:val="001B19EA"/>
    <w:rsid w:val="001B26DF"/>
    <w:rsid w:val="001C3F45"/>
    <w:rsid w:val="001D2E51"/>
    <w:rsid w:val="001D5F5D"/>
    <w:rsid w:val="001E618D"/>
    <w:rsid w:val="001F029E"/>
    <w:rsid w:val="002064FC"/>
    <w:rsid w:val="0023090F"/>
    <w:rsid w:val="002354C7"/>
    <w:rsid w:val="002359FB"/>
    <w:rsid w:val="002361EE"/>
    <w:rsid w:val="002411BC"/>
    <w:rsid w:val="00243BEC"/>
    <w:rsid w:val="00255250"/>
    <w:rsid w:val="00255C35"/>
    <w:rsid w:val="00256B7D"/>
    <w:rsid w:val="0025781F"/>
    <w:rsid w:val="00264BB8"/>
    <w:rsid w:val="0027183D"/>
    <w:rsid w:val="00272DD2"/>
    <w:rsid w:val="002741F9"/>
    <w:rsid w:val="002B25C6"/>
    <w:rsid w:val="002B2A5B"/>
    <w:rsid w:val="002D5852"/>
    <w:rsid w:val="002D5D72"/>
    <w:rsid w:val="002E1044"/>
    <w:rsid w:val="002E2A2E"/>
    <w:rsid w:val="002E7481"/>
    <w:rsid w:val="00302724"/>
    <w:rsid w:val="00302A24"/>
    <w:rsid w:val="003433DE"/>
    <w:rsid w:val="003504E2"/>
    <w:rsid w:val="00366A75"/>
    <w:rsid w:val="003809EA"/>
    <w:rsid w:val="00383443"/>
    <w:rsid w:val="003964B2"/>
    <w:rsid w:val="003B6993"/>
    <w:rsid w:val="003C2489"/>
    <w:rsid w:val="003C410C"/>
    <w:rsid w:val="003C58BE"/>
    <w:rsid w:val="003C67AD"/>
    <w:rsid w:val="003D7194"/>
    <w:rsid w:val="003E2294"/>
    <w:rsid w:val="003E36DC"/>
    <w:rsid w:val="003E3EC7"/>
    <w:rsid w:val="003E7E61"/>
    <w:rsid w:val="003F118F"/>
    <w:rsid w:val="00420D21"/>
    <w:rsid w:val="00421B9E"/>
    <w:rsid w:val="004260BA"/>
    <w:rsid w:val="00432B4D"/>
    <w:rsid w:val="00442F35"/>
    <w:rsid w:val="00451339"/>
    <w:rsid w:val="00463BE6"/>
    <w:rsid w:val="0046572D"/>
    <w:rsid w:val="004705AC"/>
    <w:rsid w:val="00495C91"/>
    <w:rsid w:val="004A5724"/>
    <w:rsid w:val="004B1181"/>
    <w:rsid w:val="004E579A"/>
    <w:rsid w:val="004F5702"/>
    <w:rsid w:val="00501E42"/>
    <w:rsid w:val="00513150"/>
    <w:rsid w:val="00521910"/>
    <w:rsid w:val="0053282F"/>
    <w:rsid w:val="0054213B"/>
    <w:rsid w:val="00552C40"/>
    <w:rsid w:val="005552C9"/>
    <w:rsid w:val="0055663E"/>
    <w:rsid w:val="00560A17"/>
    <w:rsid w:val="00564183"/>
    <w:rsid w:val="005723A8"/>
    <w:rsid w:val="00574695"/>
    <w:rsid w:val="00576F09"/>
    <w:rsid w:val="005862C7"/>
    <w:rsid w:val="00590802"/>
    <w:rsid w:val="00591000"/>
    <w:rsid w:val="005910A7"/>
    <w:rsid w:val="00593C9B"/>
    <w:rsid w:val="005A4C2C"/>
    <w:rsid w:val="005B1FA4"/>
    <w:rsid w:val="005B1FC3"/>
    <w:rsid w:val="005B30B3"/>
    <w:rsid w:val="005B3F23"/>
    <w:rsid w:val="005E0DB8"/>
    <w:rsid w:val="00604681"/>
    <w:rsid w:val="00612F8A"/>
    <w:rsid w:val="00632C29"/>
    <w:rsid w:val="00633A3C"/>
    <w:rsid w:val="00635564"/>
    <w:rsid w:val="00635724"/>
    <w:rsid w:val="006376A6"/>
    <w:rsid w:val="00642D11"/>
    <w:rsid w:val="00653239"/>
    <w:rsid w:val="00656D52"/>
    <w:rsid w:val="006633B5"/>
    <w:rsid w:val="00665E53"/>
    <w:rsid w:val="00667248"/>
    <w:rsid w:val="00671C6A"/>
    <w:rsid w:val="00673419"/>
    <w:rsid w:val="00675023"/>
    <w:rsid w:val="006927DB"/>
    <w:rsid w:val="00694F5E"/>
    <w:rsid w:val="00696B82"/>
    <w:rsid w:val="006A015A"/>
    <w:rsid w:val="006D3190"/>
    <w:rsid w:val="006E743A"/>
    <w:rsid w:val="006F0249"/>
    <w:rsid w:val="006F0D09"/>
    <w:rsid w:val="006F5424"/>
    <w:rsid w:val="007045B0"/>
    <w:rsid w:val="0070518B"/>
    <w:rsid w:val="00710DF2"/>
    <w:rsid w:val="00727E09"/>
    <w:rsid w:val="00732A4E"/>
    <w:rsid w:val="00746607"/>
    <w:rsid w:val="00753F97"/>
    <w:rsid w:val="00760FA1"/>
    <w:rsid w:val="00761FFE"/>
    <w:rsid w:val="00762D87"/>
    <w:rsid w:val="00763CAF"/>
    <w:rsid w:val="0076426D"/>
    <w:rsid w:val="00766C99"/>
    <w:rsid w:val="007678BC"/>
    <w:rsid w:val="007704EA"/>
    <w:rsid w:val="00783236"/>
    <w:rsid w:val="007853D9"/>
    <w:rsid w:val="00792E9B"/>
    <w:rsid w:val="00793AF5"/>
    <w:rsid w:val="007A0F30"/>
    <w:rsid w:val="007A653B"/>
    <w:rsid w:val="007A727A"/>
    <w:rsid w:val="007B7DBF"/>
    <w:rsid w:val="007C23C5"/>
    <w:rsid w:val="007D2FAC"/>
    <w:rsid w:val="007F1728"/>
    <w:rsid w:val="007F3AD3"/>
    <w:rsid w:val="007F42F9"/>
    <w:rsid w:val="007F671E"/>
    <w:rsid w:val="00801194"/>
    <w:rsid w:val="00801AB5"/>
    <w:rsid w:val="008020C3"/>
    <w:rsid w:val="008128E3"/>
    <w:rsid w:val="00823029"/>
    <w:rsid w:val="00826652"/>
    <w:rsid w:val="00833E28"/>
    <w:rsid w:val="00844757"/>
    <w:rsid w:val="00845D6B"/>
    <w:rsid w:val="00851494"/>
    <w:rsid w:val="00852D9D"/>
    <w:rsid w:val="00856AF2"/>
    <w:rsid w:val="00864AA5"/>
    <w:rsid w:val="0087393A"/>
    <w:rsid w:val="0087695D"/>
    <w:rsid w:val="00877832"/>
    <w:rsid w:val="008861C4"/>
    <w:rsid w:val="00892213"/>
    <w:rsid w:val="008A20B7"/>
    <w:rsid w:val="008A614B"/>
    <w:rsid w:val="008B3F5C"/>
    <w:rsid w:val="008C045E"/>
    <w:rsid w:val="008C4173"/>
    <w:rsid w:val="008C5063"/>
    <w:rsid w:val="008C53A6"/>
    <w:rsid w:val="008C5C2F"/>
    <w:rsid w:val="008E2685"/>
    <w:rsid w:val="008E3FA4"/>
    <w:rsid w:val="008F4DEC"/>
    <w:rsid w:val="008F5BCD"/>
    <w:rsid w:val="00910DA9"/>
    <w:rsid w:val="00912F77"/>
    <w:rsid w:val="00914719"/>
    <w:rsid w:val="00914847"/>
    <w:rsid w:val="00916E0A"/>
    <w:rsid w:val="00926443"/>
    <w:rsid w:val="00932BBF"/>
    <w:rsid w:val="0093645E"/>
    <w:rsid w:val="0095119E"/>
    <w:rsid w:val="00952F5E"/>
    <w:rsid w:val="0096196C"/>
    <w:rsid w:val="0096530E"/>
    <w:rsid w:val="00993135"/>
    <w:rsid w:val="00993A23"/>
    <w:rsid w:val="0099498C"/>
    <w:rsid w:val="009A3DA4"/>
    <w:rsid w:val="009A743C"/>
    <w:rsid w:val="009B176B"/>
    <w:rsid w:val="009B3181"/>
    <w:rsid w:val="009C31F6"/>
    <w:rsid w:val="009C7855"/>
    <w:rsid w:val="009E266D"/>
    <w:rsid w:val="009E2E65"/>
    <w:rsid w:val="009F056D"/>
    <w:rsid w:val="009F38E8"/>
    <w:rsid w:val="009F5290"/>
    <w:rsid w:val="009F5394"/>
    <w:rsid w:val="00A00918"/>
    <w:rsid w:val="00A055F4"/>
    <w:rsid w:val="00A0577E"/>
    <w:rsid w:val="00A1241E"/>
    <w:rsid w:val="00A34E4A"/>
    <w:rsid w:val="00A36779"/>
    <w:rsid w:val="00A41B0C"/>
    <w:rsid w:val="00A44A1E"/>
    <w:rsid w:val="00A50629"/>
    <w:rsid w:val="00A53856"/>
    <w:rsid w:val="00A63F6D"/>
    <w:rsid w:val="00A72285"/>
    <w:rsid w:val="00A9122B"/>
    <w:rsid w:val="00A97817"/>
    <w:rsid w:val="00AA46AA"/>
    <w:rsid w:val="00AA5E94"/>
    <w:rsid w:val="00AB10EB"/>
    <w:rsid w:val="00AC2267"/>
    <w:rsid w:val="00AC5F1C"/>
    <w:rsid w:val="00AD207A"/>
    <w:rsid w:val="00AF788E"/>
    <w:rsid w:val="00B022EA"/>
    <w:rsid w:val="00B02495"/>
    <w:rsid w:val="00B02BEE"/>
    <w:rsid w:val="00B05446"/>
    <w:rsid w:val="00B1063B"/>
    <w:rsid w:val="00B109F4"/>
    <w:rsid w:val="00B12DA5"/>
    <w:rsid w:val="00B139D4"/>
    <w:rsid w:val="00B30145"/>
    <w:rsid w:val="00B42BFF"/>
    <w:rsid w:val="00B47B06"/>
    <w:rsid w:val="00B65303"/>
    <w:rsid w:val="00B711C1"/>
    <w:rsid w:val="00B72EBB"/>
    <w:rsid w:val="00B81BE6"/>
    <w:rsid w:val="00B943F4"/>
    <w:rsid w:val="00B94BD5"/>
    <w:rsid w:val="00B94CBF"/>
    <w:rsid w:val="00B967E4"/>
    <w:rsid w:val="00BA57E5"/>
    <w:rsid w:val="00BA7D35"/>
    <w:rsid w:val="00BB5056"/>
    <w:rsid w:val="00BC0D43"/>
    <w:rsid w:val="00BC4521"/>
    <w:rsid w:val="00BD7D31"/>
    <w:rsid w:val="00BE2A62"/>
    <w:rsid w:val="00BE2A7F"/>
    <w:rsid w:val="00C016C5"/>
    <w:rsid w:val="00C02ADA"/>
    <w:rsid w:val="00C02FE0"/>
    <w:rsid w:val="00C06E1C"/>
    <w:rsid w:val="00C12619"/>
    <w:rsid w:val="00C15C23"/>
    <w:rsid w:val="00C20F39"/>
    <w:rsid w:val="00C25A7A"/>
    <w:rsid w:val="00C27370"/>
    <w:rsid w:val="00C31D19"/>
    <w:rsid w:val="00C437C0"/>
    <w:rsid w:val="00C53DE8"/>
    <w:rsid w:val="00C57395"/>
    <w:rsid w:val="00C647BE"/>
    <w:rsid w:val="00C66925"/>
    <w:rsid w:val="00C672A0"/>
    <w:rsid w:val="00C7543A"/>
    <w:rsid w:val="00C80BEE"/>
    <w:rsid w:val="00C92EC6"/>
    <w:rsid w:val="00C9302F"/>
    <w:rsid w:val="00CB515E"/>
    <w:rsid w:val="00CD0BF9"/>
    <w:rsid w:val="00CE5B4F"/>
    <w:rsid w:val="00CF2E3D"/>
    <w:rsid w:val="00CF5CB6"/>
    <w:rsid w:val="00D0022F"/>
    <w:rsid w:val="00D15190"/>
    <w:rsid w:val="00D21E4C"/>
    <w:rsid w:val="00D3009A"/>
    <w:rsid w:val="00D3553C"/>
    <w:rsid w:val="00D41D65"/>
    <w:rsid w:val="00D9084E"/>
    <w:rsid w:val="00D9123B"/>
    <w:rsid w:val="00DA6F52"/>
    <w:rsid w:val="00DB1B7B"/>
    <w:rsid w:val="00DD488E"/>
    <w:rsid w:val="00DD73C0"/>
    <w:rsid w:val="00DE05DB"/>
    <w:rsid w:val="00DE27EF"/>
    <w:rsid w:val="00DE4CA2"/>
    <w:rsid w:val="00DE4DC1"/>
    <w:rsid w:val="00DF213F"/>
    <w:rsid w:val="00DF35FD"/>
    <w:rsid w:val="00DF65C3"/>
    <w:rsid w:val="00E06079"/>
    <w:rsid w:val="00E12479"/>
    <w:rsid w:val="00E12B20"/>
    <w:rsid w:val="00E16383"/>
    <w:rsid w:val="00E205BE"/>
    <w:rsid w:val="00E2117D"/>
    <w:rsid w:val="00E364AD"/>
    <w:rsid w:val="00E43790"/>
    <w:rsid w:val="00E532D7"/>
    <w:rsid w:val="00E56B12"/>
    <w:rsid w:val="00E76EFE"/>
    <w:rsid w:val="00E77334"/>
    <w:rsid w:val="00E87458"/>
    <w:rsid w:val="00E93B01"/>
    <w:rsid w:val="00EC500E"/>
    <w:rsid w:val="00EC7A00"/>
    <w:rsid w:val="00ED5761"/>
    <w:rsid w:val="00ED58AB"/>
    <w:rsid w:val="00EE0B22"/>
    <w:rsid w:val="00EE6AFC"/>
    <w:rsid w:val="00F01614"/>
    <w:rsid w:val="00F043E3"/>
    <w:rsid w:val="00F064BF"/>
    <w:rsid w:val="00F2379B"/>
    <w:rsid w:val="00F24A86"/>
    <w:rsid w:val="00F26F6D"/>
    <w:rsid w:val="00F313FA"/>
    <w:rsid w:val="00F33075"/>
    <w:rsid w:val="00F41C45"/>
    <w:rsid w:val="00F5162F"/>
    <w:rsid w:val="00F540E8"/>
    <w:rsid w:val="00F82FF7"/>
    <w:rsid w:val="00F872D3"/>
    <w:rsid w:val="00F87782"/>
    <w:rsid w:val="00F972F3"/>
    <w:rsid w:val="00FA64D0"/>
    <w:rsid w:val="00FC6BD8"/>
    <w:rsid w:val="00FD2E99"/>
    <w:rsid w:val="00FD4BFC"/>
    <w:rsid w:val="00FF4E2B"/>
    <w:rsid w:val="00FF7A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0F0C58"/>
  <w15:docId w15:val="{429F70F6-0234-45B1-A88B-A882C1BD5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GB"/>
    </w:rPr>
  </w:style>
  <w:style w:type="paragraph" w:styleId="Heading1">
    <w:name w:val="heading 1"/>
    <w:basedOn w:val="Normal"/>
    <w:link w:val="Heading1Char"/>
    <w:uiPriority w:val="1"/>
    <w:qFormat/>
    <w:pPr>
      <w:spacing w:before="41"/>
      <w:ind w:left="680" w:hanging="36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ind w:left="6056"/>
    </w:pPr>
    <w:rPr>
      <w:b/>
      <w:bCs/>
      <w:sz w:val="32"/>
      <w:szCs w:val="32"/>
    </w:rPr>
  </w:style>
  <w:style w:type="paragraph" w:styleId="ListParagraph">
    <w:name w:val="List Paragraph"/>
    <w:basedOn w:val="Normal"/>
    <w:uiPriority w:val="1"/>
    <w:qFormat/>
    <w:pPr>
      <w:spacing w:before="41"/>
      <w:ind w:left="68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C368E"/>
    <w:rPr>
      <w:rFonts w:ascii="Tahoma" w:hAnsi="Tahoma" w:cs="Tahoma"/>
      <w:sz w:val="16"/>
      <w:szCs w:val="16"/>
    </w:rPr>
  </w:style>
  <w:style w:type="character" w:customStyle="1" w:styleId="BalloonTextChar">
    <w:name w:val="Balloon Text Char"/>
    <w:basedOn w:val="DefaultParagraphFont"/>
    <w:link w:val="BalloonText"/>
    <w:uiPriority w:val="99"/>
    <w:semiHidden/>
    <w:rsid w:val="000C368E"/>
    <w:rPr>
      <w:rFonts w:ascii="Tahoma" w:eastAsia="Calibri" w:hAnsi="Tahoma" w:cs="Tahoma"/>
      <w:sz w:val="16"/>
      <w:szCs w:val="16"/>
      <w:lang w:val="en-GB"/>
    </w:rPr>
  </w:style>
  <w:style w:type="character" w:styleId="Hyperlink">
    <w:name w:val="Hyperlink"/>
    <w:basedOn w:val="DefaultParagraphFont"/>
    <w:uiPriority w:val="99"/>
    <w:unhideWhenUsed/>
    <w:rsid w:val="00C437C0"/>
    <w:rPr>
      <w:color w:val="0000FF" w:themeColor="hyperlink"/>
      <w:u w:val="single"/>
    </w:rPr>
  </w:style>
  <w:style w:type="character" w:customStyle="1" w:styleId="UnresolvedMention1">
    <w:name w:val="Unresolved Mention1"/>
    <w:basedOn w:val="DefaultParagraphFont"/>
    <w:uiPriority w:val="99"/>
    <w:semiHidden/>
    <w:unhideWhenUsed/>
    <w:rsid w:val="00E87458"/>
    <w:rPr>
      <w:color w:val="605E5C"/>
      <w:shd w:val="clear" w:color="auto" w:fill="E1DFDD"/>
    </w:rPr>
  </w:style>
  <w:style w:type="character" w:customStyle="1" w:styleId="Heading1Char">
    <w:name w:val="Heading 1 Char"/>
    <w:basedOn w:val="DefaultParagraphFont"/>
    <w:link w:val="Heading1"/>
    <w:uiPriority w:val="1"/>
    <w:rsid w:val="00164E30"/>
    <w:rPr>
      <w:rFonts w:ascii="Calibri" w:eastAsia="Calibri" w:hAnsi="Calibri" w:cs="Calibri"/>
      <w:b/>
      <w:bCs/>
      <w:lang w:val="en-GB"/>
    </w:rPr>
  </w:style>
  <w:style w:type="paragraph" w:styleId="Header">
    <w:name w:val="header"/>
    <w:basedOn w:val="Normal"/>
    <w:link w:val="HeaderChar"/>
    <w:uiPriority w:val="99"/>
    <w:unhideWhenUsed/>
    <w:rsid w:val="00FA64D0"/>
    <w:pPr>
      <w:tabs>
        <w:tab w:val="center" w:pos="4513"/>
        <w:tab w:val="right" w:pos="9026"/>
      </w:tabs>
    </w:pPr>
  </w:style>
  <w:style w:type="character" w:customStyle="1" w:styleId="HeaderChar">
    <w:name w:val="Header Char"/>
    <w:basedOn w:val="DefaultParagraphFont"/>
    <w:link w:val="Header"/>
    <w:uiPriority w:val="99"/>
    <w:rsid w:val="00FA64D0"/>
    <w:rPr>
      <w:rFonts w:ascii="Calibri" w:eastAsia="Calibri" w:hAnsi="Calibri" w:cs="Calibri"/>
      <w:lang w:val="en-GB"/>
    </w:rPr>
  </w:style>
  <w:style w:type="paragraph" w:styleId="Footer">
    <w:name w:val="footer"/>
    <w:basedOn w:val="Normal"/>
    <w:link w:val="FooterChar"/>
    <w:uiPriority w:val="99"/>
    <w:unhideWhenUsed/>
    <w:rsid w:val="00FA64D0"/>
    <w:pPr>
      <w:tabs>
        <w:tab w:val="center" w:pos="4513"/>
        <w:tab w:val="right" w:pos="9026"/>
      </w:tabs>
    </w:pPr>
  </w:style>
  <w:style w:type="character" w:customStyle="1" w:styleId="FooterChar">
    <w:name w:val="Footer Char"/>
    <w:basedOn w:val="DefaultParagraphFont"/>
    <w:link w:val="Footer"/>
    <w:uiPriority w:val="99"/>
    <w:rsid w:val="00FA64D0"/>
    <w:rPr>
      <w:rFonts w:ascii="Calibri" w:eastAsia="Calibri" w:hAnsi="Calibri" w:cs="Calibri"/>
      <w:lang w:val="en-GB"/>
    </w:rPr>
  </w:style>
  <w:style w:type="paragraph" w:styleId="NoSpacing">
    <w:name w:val="No Spacing"/>
    <w:uiPriority w:val="1"/>
    <w:qFormat/>
    <w:rsid w:val="006A015A"/>
    <w:rPr>
      <w:rFonts w:ascii="Calibri" w:eastAsia="Calibri" w:hAnsi="Calibri" w:cs="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3029083">
      <w:bodyDiv w:val="1"/>
      <w:marLeft w:val="0"/>
      <w:marRight w:val="0"/>
      <w:marTop w:val="0"/>
      <w:marBottom w:val="0"/>
      <w:divBdr>
        <w:top w:val="none" w:sz="0" w:space="0" w:color="auto"/>
        <w:left w:val="none" w:sz="0" w:space="0" w:color="auto"/>
        <w:bottom w:val="none" w:sz="0" w:space="0" w:color="auto"/>
        <w:right w:val="none" w:sz="0" w:space="0" w:color="auto"/>
      </w:divBdr>
    </w:div>
    <w:div w:id="986086475">
      <w:bodyDiv w:val="1"/>
      <w:marLeft w:val="0"/>
      <w:marRight w:val="0"/>
      <w:marTop w:val="0"/>
      <w:marBottom w:val="0"/>
      <w:divBdr>
        <w:top w:val="none" w:sz="0" w:space="0" w:color="auto"/>
        <w:left w:val="none" w:sz="0" w:space="0" w:color="auto"/>
        <w:bottom w:val="none" w:sz="0" w:space="0" w:color="auto"/>
        <w:right w:val="none" w:sz="0" w:space="0" w:color="auto"/>
      </w:divBdr>
    </w:div>
    <w:div w:id="1083451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5" ma:contentTypeDescription="Create a new document." ma:contentTypeScope="" ma:versionID="112396299718a5ac0d599f5667e7dd63">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7c2340b210cd6a4c7743cced5766a3cd"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0B019-FC03-4311-8519-5CE82B3159F6}">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customXml/itemProps2.xml><?xml version="1.0" encoding="utf-8"?>
<ds:datastoreItem xmlns:ds="http://schemas.openxmlformats.org/officeDocument/2006/customXml" ds:itemID="{E5579704-8CAE-4D69-91A4-4D4561EF4FFA}">
  <ds:schemaRefs>
    <ds:schemaRef ds:uri="http://schemas.microsoft.com/sharepoint/v3/contenttype/forms"/>
  </ds:schemaRefs>
</ds:datastoreItem>
</file>

<file path=customXml/itemProps3.xml><?xml version="1.0" encoding="utf-8"?>
<ds:datastoreItem xmlns:ds="http://schemas.openxmlformats.org/officeDocument/2006/customXml" ds:itemID="{19409E07-227B-4CEB-B424-77F5B970D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C37702-4074-4441-9677-B53D64F9A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NEWMARKET TOWN COUNCIL</vt:lpstr>
    </vt:vector>
  </TitlesOfParts>
  <Company>Microsoft</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MARKET TOWN COUNCIL</dc:title>
  <dc:creator>Isabelle Barrett</dc:creator>
  <cp:lastModifiedBy>Townclerk</cp:lastModifiedBy>
  <cp:revision>74</cp:revision>
  <cp:lastPrinted>2024-04-02T07:45:00Z</cp:lastPrinted>
  <dcterms:created xsi:type="dcterms:W3CDTF">2023-09-19T08:41:00Z</dcterms:created>
  <dcterms:modified xsi:type="dcterms:W3CDTF">2024-10-0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7T00:00:00Z</vt:filetime>
  </property>
  <property fmtid="{D5CDD505-2E9C-101B-9397-08002B2CF9AE}" pid="3" name="Creator">
    <vt:lpwstr>Acrobat PDFMaker 20 for Word</vt:lpwstr>
  </property>
  <property fmtid="{D5CDD505-2E9C-101B-9397-08002B2CF9AE}" pid="4" name="LastSaved">
    <vt:filetime>2020-11-25T00:00:00Z</vt:filetime>
  </property>
  <property fmtid="{D5CDD505-2E9C-101B-9397-08002B2CF9AE}" pid="5" name="GrammarlyDocumentId">
    <vt:lpwstr>ba7a9f2b963013c0a69d165b4b94cb7e76237b3a4fc6da0b9ce6a0f34f1998dd</vt:lpwstr>
  </property>
  <property fmtid="{D5CDD505-2E9C-101B-9397-08002B2CF9AE}" pid="6" name="ContentTypeId">
    <vt:lpwstr>0x010100BAE66FE2A8F4F54BAFB66FCAEBF9A234</vt:lpwstr>
  </property>
  <property fmtid="{D5CDD505-2E9C-101B-9397-08002B2CF9AE}" pid="7" name="MediaServiceImageTags">
    <vt:lpwstr/>
  </property>
</Properties>
</file>